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D3A45" w14:textId="251118C4" w:rsidR="00600CA7" w:rsidRPr="00945AAE" w:rsidRDefault="00600CA7" w:rsidP="00600CA7">
      <w:pPr>
        <w:ind w:right="-2"/>
        <w:jc w:val="right"/>
        <w:rPr>
          <w:rFonts w:ascii="Verdana" w:hAnsi="Verdana" w:cs="Arial"/>
          <w:b/>
          <w:color w:val="002060"/>
          <w:lang w:val="en-GB"/>
        </w:rPr>
      </w:pPr>
      <w:r w:rsidRPr="00945AAE">
        <w:rPr>
          <w:rFonts w:ascii="Verdana" w:hAnsi="Verdana"/>
          <w:b/>
          <w:noProof/>
          <w:color w:val="002060"/>
          <w:lang w:val="en-GB"/>
        </w:rPr>
        <w:drawing>
          <wp:anchor distT="0" distB="0" distL="114300" distR="114300" simplePos="0" relativeHeight="251658240" behindDoc="0" locked="0" layoutInCell="1" allowOverlap="1" wp14:anchorId="1BEF5B5C" wp14:editId="1BEFEAE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0800" cy="1574800"/>
            <wp:effectExtent l="0" t="0" r="0" b="6350"/>
            <wp:wrapSquare wrapText="bothSides"/>
            <wp:docPr id="3" name="Immagine 3" descr="/Users/SilviaDalilaR/Desktop/logo_POLICLINIC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/Users/SilviaDalilaR/Desktop/logo_POLICLINICO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94"/>
                    <a:stretch/>
                  </pic:blipFill>
                  <pic:spPr bwMode="auto">
                    <a:xfrm>
                      <a:off x="0" y="0"/>
                      <a:ext cx="132080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771E3F" w14:textId="77F24A16" w:rsidR="00600CA7" w:rsidRPr="00D11F1D" w:rsidRDefault="00600CA7" w:rsidP="00600CA7">
      <w:pPr>
        <w:ind w:right="-2"/>
        <w:jc w:val="right"/>
        <w:rPr>
          <w:rFonts w:ascii="Verdana" w:hAnsi="Verdana" w:cs="Arial"/>
          <w:b/>
          <w:color w:val="002060"/>
          <w:sz w:val="22"/>
          <w:szCs w:val="22"/>
        </w:rPr>
      </w:pPr>
      <w:r w:rsidRPr="00D11F1D">
        <w:rPr>
          <w:rFonts w:ascii="Verdana" w:hAnsi="Verdana" w:cs="Arial"/>
          <w:b/>
          <w:color w:val="002060"/>
        </w:rPr>
        <w:t xml:space="preserve"> </w:t>
      </w:r>
      <w:r w:rsidRPr="00D11F1D">
        <w:rPr>
          <w:rFonts w:ascii="Verdana" w:hAnsi="Verdana" w:cs="Arial"/>
          <w:b/>
          <w:color w:val="002060"/>
          <w:sz w:val="22"/>
          <w:szCs w:val="22"/>
        </w:rPr>
        <w:t>POLICLINICO UNIVERSITARIO CAMPUS BIO-MEDICO</w:t>
      </w:r>
    </w:p>
    <w:p w14:paraId="1ED01EAC" w14:textId="596161F7" w:rsidR="00600CA7" w:rsidRPr="00D11F1D" w:rsidRDefault="00600CA7" w:rsidP="00600CA7">
      <w:pPr>
        <w:ind w:right="-1"/>
        <w:jc w:val="right"/>
        <w:rPr>
          <w:rFonts w:ascii="Verdana" w:hAnsi="Verdana" w:cs="Arial"/>
          <w:color w:val="002060"/>
          <w:sz w:val="20"/>
          <w:szCs w:val="20"/>
        </w:rPr>
      </w:pPr>
      <w:r w:rsidRPr="00D11F1D">
        <w:rPr>
          <w:rFonts w:ascii="Verdana" w:hAnsi="Verdana" w:cs="Arial"/>
          <w:color w:val="002060"/>
          <w:sz w:val="20"/>
          <w:szCs w:val="20"/>
        </w:rPr>
        <w:t xml:space="preserve">      Via Alvaro del Portillo, 200 – 00128 Roma</w:t>
      </w:r>
    </w:p>
    <w:p w14:paraId="31356069" w14:textId="77777777" w:rsidR="00600CA7" w:rsidRPr="00D11F1D" w:rsidRDefault="00600CA7" w:rsidP="00600CA7">
      <w:pPr>
        <w:ind w:right="-1"/>
        <w:jc w:val="right"/>
        <w:rPr>
          <w:rFonts w:ascii="Verdana" w:hAnsi="Verdana" w:cs="Arial"/>
          <w:color w:val="002060"/>
          <w:sz w:val="20"/>
          <w:szCs w:val="20"/>
        </w:rPr>
      </w:pPr>
      <w:r w:rsidRPr="00D11F1D">
        <w:rPr>
          <w:rFonts w:ascii="Verdana" w:hAnsi="Verdana" w:cs="Arial"/>
          <w:color w:val="002060"/>
          <w:sz w:val="20"/>
          <w:szCs w:val="20"/>
        </w:rPr>
        <w:t>Tel. (+39) 06.22541.1 – Fax (+39) 06.22541.456</w:t>
      </w:r>
    </w:p>
    <w:p w14:paraId="67C07143" w14:textId="77777777" w:rsidR="00600CA7" w:rsidRPr="00D11F1D" w:rsidRDefault="00743793" w:rsidP="00600CA7">
      <w:pPr>
        <w:ind w:right="-1"/>
        <w:jc w:val="right"/>
        <w:rPr>
          <w:rFonts w:ascii="Verdana" w:hAnsi="Verdana" w:cs="Arial"/>
          <w:color w:val="002060"/>
          <w:sz w:val="18"/>
          <w:szCs w:val="18"/>
        </w:rPr>
      </w:pPr>
      <w:hyperlink r:id="rId8" w:history="1">
        <w:r w:rsidR="00600CA7" w:rsidRPr="00D11F1D">
          <w:rPr>
            <w:rStyle w:val="Collegamentoipertestuale"/>
            <w:rFonts w:ascii="Verdana" w:hAnsi="Verdana" w:cs="Arial"/>
            <w:color w:val="002060"/>
            <w:sz w:val="18"/>
            <w:szCs w:val="18"/>
          </w:rPr>
          <w:t>www.policlinicocampusbiomedico.it</w:t>
        </w:r>
      </w:hyperlink>
    </w:p>
    <w:p w14:paraId="0E8A911E" w14:textId="2009B97F" w:rsidR="00600CA7" w:rsidRPr="00D11F1D" w:rsidRDefault="00600CA7" w:rsidP="009D3F86">
      <w:pPr>
        <w:rPr>
          <w:rFonts w:ascii="Verdana" w:hAnsi="Verdana"/>
        </w:rPr>
      </w:pPr>
    </w:p>
    <w:p w14:paraId="5F3AC1EF" w14:textId="2025AC24" w:rsidR="00600CA7" w:rsidRPr="00D11F1D" w:rsidRDefault="00C44C63" w:rsidP="00600CA7">
      <w:pPr>
        <w:jc w:val="center"/>
        <w:rPr>
          <w:rFonts w:ascii="Verdana" w:hAnsi="Verdana"/>
          <w:b/>
          <w:color w:val="112343"/>
          <w:sz w:val="28"/>
          <w:szCs w:val="32"/>
          <w:u w:val="single"/>
        </w:rPr>
      </w:pPr>
      <w:r w:rsidRPr="00D11F1D">
        <w:rPr>
          <w:rFonts w:ascii="Verdana" w:hAnsi="Verdana"/>
          <w:b/>
          <w:color w:val="112343"/>
          <w:sz w:val="28"/>
          <w:szCs w:val="32"/>
          <w:u w:val="single"/>
        </w:rPr>
        <w:t xml:space="preserve">INTERFACCIA </w:t>
      </w:r>
      <w:r w:rsidR="000957F2" w:rsidRPr="00D11F1D">
        <w:rPr>
          <w:rFonts w:ascii="Verdana" w:hAnsi="Verdana"/>
          <w:b/>
          <w:color w:val="112343"/>
          <w:sz w:val="28"/>
          <w:szCs w:val="32"/>
          <w:u w:val="single"/>
        </w:rPr>
        <w:t>PAZIENTE</w:t>
      </w:r>
      <w:r w:rsidRPr="00D11F1D">
        <w:rPr>
          <w:rFonts w:ascii="Verdana" w:hAnsi="Verdana"/>
          <w:b/>
          <w:color w:val="112343"/>
          <w:sz w:val="28"/>
          <w:szCs w:val="32"/>
          <w:u w:val="single"/>
        </w:rPr>
        <w:t xml:space="preserve"> U</w:t>
      </w:r>
      <w:r w:rsidR="000957F2" w:rsidRPr="00D11F1D">
        <w:rPr>
          <w:rFonts w:ascii="Verdana" w:hAnsi="Verdana"/>
          <w:b/>
          <w:color w:val="112343"/>
          <w:sz w:val="28"/>
          <w:szCs w:val="32"/>
          <w:u w:val="single"/>
        </w:rPr>
        <w:t>.</w:t>
      </w:r>
      <w:r w:rsidRPr="00D11F1D">
        <w:rPr>
          <w:rFonts w:ascii="Verdana" w:hAnsi="Verdana"/>
          <w:b/>
          <w:color w:val="112343"/>
          <w:sz w:val="28"/>
          <w:szCs w:val="32"/>
          <w:u w:val="single"/>
        </w:rPr>
        <w:t>O</w:t>
      </w:r>
      <w:r w:rsidR="000957F2" w:rsidRPr="00D11F1D">
        <w:rPr>
          <w:rFonts w:ascii="Verdana" w:hAnsi="Verdana"/>
          <w:b/>
          <w:color w:val="112343"/>
          <w:sz w:val="28"/>
          <w:szCs w:val="32"/>
          <w:u w:val="single"/>
        </w:rPr>
        <w:t xml:space="preserve">. </w:t>
      </w:r>
      <w:r w:rsidR="00600CA7" w:rsidRPr="00D11F1D">
        <w:rPr>
          <w:rFonts w:ascii="Verdana" w:hAnsi="Verdana"/>
          <w:b/>
          <w:color w:val="112343"/>
          <w:sz w:val="28"/>
          <w:szCs w:val="32"/>
          <w:u w:val="single"/>
        </w:rPr>
        <w:t>CARDIOLOGIA</w:t>
      </w:r>
    </w:p>
    <w:tbl>
      <w:tblPr>
        <w:tblStyle w:val="Grigliatabella"/>
        <w:tblpPr w:leftFromText="141" w:rightFromText="141" w:vertAnchor="text" w:horzAnchor="page" w:tblpX="5040" w:tblpY="132"/>
        <w:tblW w:w="0" w:type="auto"/>
        <w:tblLook w:val="04A0" w:firstRow="1" w:lastRow="0" w:firstColumn="1" w:lastColumn="0" w:noHBand="0" w:noVBand="1"/>
      </w:tblPr>
      <w:tblGrid>
        <w:gridCol w:w="892"/>
        <w:gridCol w:w="2985"/>
      </w:tblGrid>
      <w:tr w:rsidR="00E346E6" w:rsidRPr="00945AAE" w14:paraId="03CB3257" w14:textId="77777777" w:rsidTr="005F69AC">
        <w:trPr>
          <w:trHeight w:val="253"/>
        </w:trPr>
        <w:tc>
          <w:tcPr>
            <w:tcW w:w="892" w:type="dxa"/>
            <w:tcBorders>
              <w:bottom w:val="single" w:sz="4" w:space="0" w:color="auto"/>
            </w:tcBorders>
          </w:tcPr>
          <w:p w14:paraId="6D7000E1" w14:textId="77777777" w:rsidR="00E346E6" w:rsidRPr="00945AAE" w:rsidRDefault="00E346E6" w:rsidP="005F69AC">
            <w:pPr>
              <w:jc w:val="center"/>
              <w:rPr>
                <w:rFonts w:ascii="Verdana" w:hAnsi="Verdana"/>
                <w:lang w:val="en-GB"/>
              </w:rPr>
            </w:pPr>
            <w:r w:rsidRPr="00945AAE">
              <w:rPr>
                <w:rFonts w:ascii="Verdana" w:hAnsi="Verdana"/>
                <w:lang w:val="en-GB"/>
              </w:rPr>
              <w:t>Date:</w:t>
            </w:r>
          </w:p>
        </w:tc>
        <w:tc>
          <w:tcPr>
            <w:tcW w:w="2985" w:type="dxa"/>
            <w:tcBorders>
              <w:bottom w:val="single" w:sz="4" w:space="0" w:color="auto"/>
            </w:tcBorders>
          </w:tcPr>
          <w:p w14:paraId="7CDEA0C9" w14:textId="77777777" w:rsidR="00E346E6" w:rsidRPr="00945AAE" w:rsidRDefault="00E346E6" w:rsidP="005F69AC">
            <w:pPr>
              <w:rPr>
                <w:rFonts w:ascii="Verdana" w:hAnsi="Verdana"/>
                <w:lang w:val="en-GB"/>
              </w:rPr>
            </w:pPr>
          </w:p>
        </w:tc>
      </w:tr>
    </w:tbl>
    <w:p w14:paraId="6751DFEE" w14:textId="57CE2557" w:rsidR="00E346E6" w:rsidRPr="00945AAE" w:rsidRDefault="009D3F86" w:rsidP="00600CA7">
      <w:pPr>
        <w:jc w:val="center"/>
        <w:rPr>
          <w:rFonts w:ascii="Verdana" w:hAnsi="Verdana"/>
          <w:sz w:val="40"/>
          <w:szCs w:val="40"/>
          <w:lang w:val="en-GB"/>
        </w:rPr>
      </w:pPr>
      <w:r w:rsidRPr="00945AAE">
        <w:rPr>
          <w:rFonts w:ascii="Verdana" w:hAnsi="Verdana"/>
          <w:sz w:val="40"/>
          <w:szCs w:val="40"/>
          <w:lang w:val="en-GB"/>
        </w:rPr>
        <w:t xml:space="preserve">    </w:t>
      </w:r>
    </w:p>
    <w:p w14:paraId="79B65830" w14:textId="77777777" w:rsidR="007C102D" w:rsidRPr="00945AAE" w:rsidRDefault="007C102D" w:rsidP="00600CA7">
      <w:pPr>
        <w:jc w:val="center"/>
        <w:rPr>
          <w:rFonts w:ascii="Verdana" w:hAnsi="Verdana"/>
          <w:sz w:val="20"/>
          <w:szCs w:val="20"/>
          <w:lang w:val="en-GB"/>
        </w:rPr>
      </w:pPr>
    </w:p>
    <w:tbl>
      <w:tblPr>
        <w:tblStyle w:val="Tabellasemplice-1"/>
        <w:tblW w:w="10794" w:type="dxa"/>
        <w:tblLook w:val="0400" w:firstRow="0" w:lastRow="0" w:firstColumn="0" w:lastColumn="0" w:noHBand="0" w:noVBand="1"/>
      </w:tblPr>
      <w:tblGrid>
        <w:gridCol w:w="992"/>
        <w:gridCol w:w="274"/>
        <w:gridCol w:w="269"/>
        <w:gridCol w:w="435"/>
        <w:gridCol w:w="314"/>
        <w:gridCol w:w="465"/>
        <w:gridCol w:w="1044"/>
        <w:gridCol w:w="725"/>
        <w:gridCol w:w="299"/>
        <w:gridCol w:w="519"/>
        <w:gridCol w:w="750"/>
        <w:gridCol w:w="782"/>
        <w:gridCol w:w="1978"/>
        <w:gridCol w:w="1948"/>
      </w:tblGrid>
      <w:tr w:rsidR="00E346E6" w:rsidRPr="00945AAE" w14:paraId="124E3202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tcW w:w="10794" w:type="dxa"/>
            <w:gridSpan w:val="14"/>
            <w:shd w:val="clear" w:color="auto" w:fill="002060"/>
          </w:tcPr>
          <w:p w14:paraId="61945358" w14:textId="673B48AD" w:rsidR="00E346E6" w:rsidRPr="00945AAE" w:rsidRDefault="006B4776" w:rsidP="00E346E6">
            <w:pPr>
              <w:jc w:val="center"/>
              <w:rPr>
                <w:rFonts w:ascii="Verdana" w:hAnsi="Verdana"/>
                <w:b/>
                <w:color w:val="FFFFFF" w:themeColor="background1"/>
                <w:lang w:val="en-GB"/>
              </w:rPr>
            </w:pPr>
            <w:r w:rsidRP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 xml:space="preserve">PATIENT </w:t>
            </w:r>
            <w:r w:rsidR="00F74B49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CHACTERISTICS</w:t>
            </w:r>
          </w:p>
        </w:tc>
      </w:tr>
      <w:tr w:rsidR="00E346E6" w:rsidRPr="00945AAE" w14:paraId="491950A7" w14:textId="77777777" w:rsidTr="00E06940">
        <w:trPr>
          <w:trHeight w:val="334"/>
        </w:trPr>
        <w:tc>
          <w:tcPr>
            <w:tcW w:w="1543" w:type="dxa"/>
            <w:gridSpan w:val="3"/>
          </w:tcPr>
          <w:p w14:paraId="7DE97B8E" w14:textId="72BD66A6" w:rsidR="00E346E6" w:rsidRPr="00945AAE" w:rsidRDefault="00E346E6" w:rsidP="00E346E6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ast name:</w:t>
            </w:r>
          </w:p>
        </w:tc>
        <w:tc>
          <w:tcPr>
            <w:tcW w:w="3737" w:type="dxa"/>
            <w:gridSpan w:val="7"/>
          </w:tcPr>
          <w:p w14:paraId="400A96AF" w14:textId="77777777" w:rsidR="00E346E6" w:rsidRPr="00945AAE" w:rsidRDefault="00E346E6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532" w:type="dxa"/>
            <w:gridSpan w:val="2"/>
          </w:tcPr>
          <w:p w14:paraId="56DC9F7A" w14:textId="77777777" w:rsidR="00E346E6" w:rsidRPr="00945AAE" w:rsidRDefault="00E346E6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First name:</w:t>
            </w:r>
          </w:p>
        </w:tc>
        <w:tc>
          <w:tcPr>
            <w:tcW w:w="3982" w:type="dxa"/>
            <w:gridSpan w:val="2"/>
          </w:tcPr>
          <w:p w14:paraId="5CE144CD" w14:textId="35609FBB" w:rsidR="00E346E6" w:rsidRPr="00945AAE" w:rsidRDefault="00E346E6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E06940" w:rsidRPr="00945AAE" w14:paraId="7DF7DECD" w14:textId="77777777" w:rsidTr="00E06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tcW w:w="1985" w:type="dxa"/>
            <w:gridSpan w:val="4"/>
          </w:tcPr>
          <w:p w14:paraId="0696C2C5" w14:textId="77777777" w:rsidR="00E06940" w:rsidRPr="00945AAE" w:rsidRDefault="00E06940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te of birth:</w:t>
            </w:r>
          </w:p>
        </w:tc>
        <w:tc>
          <w:tcPr>
            <w:tcW w:w="1829" w:type="dxa"/>
            <w:gridSpan w:val="3"/>
          </w:tcPr>
          <w:p w14:paraId="5D002018" w14:textId="7EAFE265" w:rsidR="00E06940" w:rsidRPr="00945AAE" w:rsidRDefault="00E06940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642" w:type="dxa"/>
          </w:tcPr>
          <w:p w14:paraId="1B9CF292" w14:textId="6224E98A" w:rsidR="00E06940" w:rsidRPr="00945AAE" w:rsidRDefault="00E06940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Age:</w:t>
            </w:r>
          </w:p>
        </w:tc>
        <w:tc>
          <w:tcPr>
            <w:tcW w:w="824" w:type="dxa"/>
            <w:gridSpan w:val="2"/>
          </w:tcPr>
          <w:p w14:paraId="60BAC267" w14:textId="1CA4F0A0" w:rsidR="00E06940" w:rsidRPr="00945AAE" w:rsidRDefault="00E06940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532" w:type="dxa"/>
            <w:gridSpan w:val="2"/>
          </w:tcPr>
          <w:p w14:paraId="0690A826" w14:textId="4EAC66C0" w:rsidR="00E06940" w:rsidRPr="00945AAE" w:rsidRDefault="00E06940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Gender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3982" w:type="dxa"/>
            <w:gridSpan w:val="2"/>
          </w:tcPr>
          <w:p w14:paraId="7DAD5737" w14:textId="4815C76E" w:rsidR="00E06940" w:rsidRPr="00945AAE" w:rsidRDefault="00E06940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12240C" w:rsidRPr="00945AAE" w14:paraId="7C7D8B64" w14:textId="77777777" w:rsidTr="00E06940">
        <w:trPr>
          <w:trHeight w:val="366"/>
        </w:trPr>
        <w:tc>
          <w:tcPr>
            <w:tcW w:w="1270" w:type="dxa"/>
            <w:gridSpan w:val="2"/>
          </w:tcPr>
          <w:p w14:paraId="01272E64" w14:textId="59F082FA" w:rsidR="0012240C" w:rsidRPr="00945AAE" w:rsidRDefault="00576DCB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W</w:t>
            </w:r>
            <w:r w:rsidR="0012240C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eight:</w:t>
            </w:r>
          </w:p>
        </w:tc>
        <w:tc>
          <w:tcPr>
            <w:tcW w:w="1035" w:type="dxa"/>
            <w:gridSpan w:val="3"/>
          </w:tcPr>
          <w:p w14:paraId="01AD7666" w14:textId="6C7A4A80" w:rsidR="0012240C" w:rsidRPr="00945AAE" w:rsidRDefault="0012240C" w:rsidP="00E346E6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 xml:space="preserve">           </w:t>
            </w:r>
          </w:p>
        </w:tc>
        <w:tc>
          <w:tcPr>
            <w:tcW w:w="465" w:type="dxa"/>
          </w:tcPr>
          <w:p w14:paraId="572B5A90" w14:textId="540F26F5" w:rsidR="0012240C" w:rsidRPr="00945AAE" w:rsidRDefault="0012240C" w:rsidP="00E346E6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kg</w:t>
            </w:r>
          </w:p>
        </w:tc>
        <w:tc>
          <w:tcPr>
            <w:tcW w:w="1044" w:type="dxa"/>
          </w:tcPr>
          <w:p w14:paraId="353E34E9" w14:textId="4F40C049" w:rsidR="0012240C" w:rsidRPr="00945AAE" w:rsidRDefault="0012240C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Height:</w:t>
            </w:r>
          </w:p>
        </w:tc>
        <w:tc>
          <w:tcPr>
            <w:tcW w:w="947" w:type="dxa"/>
            <w:gridSpan w:val="2"/>
          </w:tcPr>
          <w:p w14:paraId="7E5757F1" w14:textId="323E46CB" w:rsidR="0012240C" w:rsidRPr="00945AAE" w:rsidRDefault="0012240C" w:rsidP="00E346E6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       </w:t>
            </w:r>
          </w:p>
        </w:tc>
        <w:tc>
          <w:tcPr>
            <w:tcW w:w="519" w:type="dxa"/>
          </w:tcPr>
          <w:p w14:paraId="2E80917B" w14:textId="1A2EA068" w:rsidR="0012240C" w:rsidRPr="00945AAE" w:rsidRDefault="0012240C" w:rsidP="00E346E6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cm</w:t>
            </w:r>
          </w:p>
        </w:tc>
        <w:tc>
          <w:tcPr>
            <w:tcW w:w="750" w:type="dxa"/>
          </w:tcPr>
          <w:p w14:paraId="22156C89" w14:textId="77777777" w:rsidR="0012240C" w:rsidRPr="00945AAE" w:rsidRDefault="0012240C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BMI:</w:t>
            </w:r>
          </w:p>
        </w:tc>
        <w:tc>
          <w:tcPr>
            <w:tcW w:w="4764" w:type="dxa"/>
            <w:gridSpan w:val="3"/>
          </w:tcPr>
          <w:p w14:paraId="292B4833" w14:textId="3AFD4A3A" w:rsidR="0012240C" w:rsidRPr="00945AAE" w:rsidRDefault="0012240C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944AA1" w:rsidRPr="00945AAE" w14:paraId="3B6CAA31" w14:textId="77777777" w:rsidTr="00E06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</w:trPr>
        <w:tc>
          <w:tcPr>
            <w:tcW w:w="992" w:type="dxa"/>
          </w:tcPr>
          <w:p w14:paraId="17A88C22" w14:textId="5F0A0FCB" w:rsidR="00944AA1" w:rsidRPr="00945AAE" w:rsidRDefault="00944AA1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Death:</w:t>
            </w:r>
          </w:p>
        </w:tc>
        <w:tc>
          <w:tcPr>
            <w:tcW w:w="993" w:type="dxa"/>
            <w:gridSpan w:val="3"/>
          </w:tcPr>
          <w:p w14:paraId="72463DB3" w14:textId="5DAB8209" w:rsidR="00944AA1" w:rsidRPr="00945AAE" w:rsidRDefault="00944AA1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829" w:type="dxa"/>
            <w:gridSpan w:val="3"/>
          </w:tcPr>
          <w:p w14:paraId="0BB9F9D6" w14:textId="1E121827" w:rsidR="00944AA1" w:rsidRPr="00945AAE" w:rsidRDefault="00944AA1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te of death:</w:t>
            </w:r>
          </w:p>
        </w:tc>
        <w:tc>
          <w:tcPr>
            <w:tcW w:w="2216" w:type="dxa"/>
            <w:gridSpan w:val="4"/>
          </w:tcPr>
          <w:p w14:paraId="78B23951" w14:textId="05CA8AE5" w:rsidR="00944AA1" w:rsidRPr="00945AAE" w:rsidRDefault="00944AA1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779" w:type="dxa"/>
            <w:gridSpan w:val="2"/>
          </w:tcPr>
          <w:p w14:paraId="5195E7B1" w14:textId="74BC1E3D" w:rsidR="00944AA1" w:rsidRPr="00945AAE" w:rsidRDefault="00944AA1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Ca</w:t>
            </w: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rdiovascular 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eath:</w:t>
            </w:r>
          </w:p>
        </w:tc>
        <w:tc>
          <w:tcPr>
            <w:tcW w:w="1985" w:type="dxa"/>
          </w:tcPr>
          <w:p w14:paraId="77596460" w14:textId="680637C1" w:rsidR="00944AA1" w:rsidRPr="00945AAE" w:rsidRDefault="00944AA1" w:rsidP="00E346E6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22124ABE" w14:textId="7F67D667" w:rsidR="00E346E6" w:rsidRPr="00883E92" w:rsidRDefault="00E346E6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786" w:type="dxa"/>
        <w:tblLayout w:type="fixed"/>
        <w:tblLook w:val="0400" w:firstRow="0" w:lastRow="0" w:firstColumn="0" w:lastColumn="0" w:noHBand="0" w:noVBand="1"/>
      </w:tblPr>
      <w:tblGrid>
        <w:gridCol w:w="1744"/>
        <w:gridCol w:w="230"/>
        <w:gridCol w:w="564"/>
        <w:gridCol w:w="550"/>
        <w:gridCol w:w="677"/>
        <w:gridCol w:w="1151"/>
        <w:gridCol w:w="1200"/>
        <w:gridCol w:w="548"/>
        <w:gridCol w:w="139"/>
        <w:gridCol w:w="929"/>
        <w:gridCol w:w="347"/>
        <w:gridCol w:w="471"/>
        <w:gridCol w:w="242"/>
        <w:gridCol w:w="1277"/>
        <w:gridCol w:w="717"/>
      </w:tblGrid>
      <w:tr w:rsidR="006B4776" w:rsidRPr="00945AAE" w14:paraId="1A059F9D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tcW w:w="10786" w:type="dxa"/>
            <w:gridSpan w:val="15"/>
            <w:shd w:val="clear" w:color="auto" w:fill="002060"/>
          </w:tcPr>
          <w:p w14:paraId="249C44BC" w14:textId="60AE33E6" w:rsidR="006B4776" w:rsidRPr="00945AAE" w:rsidRDefault="006B4776" w:rsidP="00AA2773">
            <w:pPr>
              <w:jc w:val="center"/>
              <w:rPr>
                <w:rFonts w:ascii="Verdana" w:hAnsi="Verdana"/>
                <w:b/>
                <w:color w:val="FFFFFF" w:themeColor="background1"/>
                <w:lang w:val="en-GB"/>
              </w:rPr>
            </w:pPr>
            <w:r w:rsidRP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RISK FACTORS</w:t>
            </w:r>
          </w:p>
        </w:tc>
      </w:tr>
      <w:tr w:rsidR="00944AA1" w:rsidRPr="00945AAE" w14:paraId="2350CEB1" w14:textId="77777777" w:rsidTr="008E357B">
        <w:trPr>
          <w:trHeight w:val="389"/>
        </w:trPr>
        <w:tc>
          <w:tcPr>
            <w:tcW w:w="1974" w:type="dxa"/>
            <w:gridSpan w:val="2"/>
          </w:tcPr>
          <w:p w14:paraId="64C91BAB" w14:textId="6FBBB3F4" w:rsidR="00944AA1" w:rsidRPr="00945AAE" w:rsidRDefault="00944AA1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Current smoke:</w:t>
            </w:r>
          </w:p>
        </w:tc>
        <w:tc>
          <w:tcPr>
            <w:tcW w:w="1114" w:type="dxa"/>
            <w:gridSpan w:val="2"/>
          </w:tcPr>
          <w:p w14:paraId="2006E9FE" w14:textId="77777777" w:rsidR="00944AA1" w:rsidRPr="00945AAE" w:rsidRDefault="00944AA1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828" w:type="dxa"/>
            <w:gridSpan w:val="2"/>
          </w:tcPr>
          <w:p w14:paraId="12375836" w14:textId="03DBDCCD" w:rsidR="00944AA1" w:rsidRPr="00945AAE" w:rsidRDefault="00944AA1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Previous 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smoke:</w:t>
            </w:r>
          </w:p>
        </w:tc>
        <w:tc>
          <w:tcPr>
            <w:tcW w:w="1748" w:type="dxa"/>
            <w:gridSpan w:val="2"/>
          </w:tcPr>
          <w:p w14:paraId="42A2FF61" w14:textId="26C706AC" w:rsidR="00944AA1" w:rsidRPr="00945AAE" w:rsidRDefault="00944AA1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128" w:type="dxa"/>
            <w:gridSpan w:val="5"/>
          </w:tcPr>
          <w:p w14:paraId="7FF7A13A" w14:textId="0C56253E" w:rsidR="00944AA1" w:rsidRPr="00945AAE" w:rsidRDefault="00944AA1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Cigarettes</w:t>
            </w:r>
            <w:r w:rsidR="00C10816">
              <w:rPr>
                <w:rFonts w:ascii="Verdana" w:hAnsi="Verdana"/>
                <w:b/>
                <w:sz w:val="20"/>
                <w:szCs w:val="20"/>
                <w:lang w:val="en-GB"/>
              </w:rPr>
              <w:t>/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y:</w:t>
            </w:r>
          </w:p>
        </w:tc>
        <w:tc>
          <w:tcPr>
            <w:tcW w:w="1994" w:type="dxa"/>
            <w:gridSpan w:val="2"/>
          </w:tcPr>
          <w:p w14:paraId="383563F8" w14:textId="2E86AF16" w:rsidR="00944AA1" w:rsidRPr="00945AAE" w:rsidRDefault="00944AA1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200C2" w:rsidRPr="00945AAE" w14:paraId="7180A8CE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tcW w:w="2538" w:type="dxa"/>
            <w:gridSpan w:val="3"/>
          </w:tcPr>
          <w:p w14:paraId="00805BA5" w14:textId="77777777" w:rsidR="007200C2" w:rsidRPr="00945AAE" w:rsidRDefault="007200C2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rug usage history:</w:t>
            </w:r>
          </w:p>
        </w:tc>
        <w:tc>
          <w:tcPr>
            <w:tcW w:w="2378" w:type="dxa"/>
            <w:gridSpan w:val="3"/>
          </w:tcPr>
          <w:p w14:paraId="3BA8031F" w14:textId="77777777" w:rsidR="007200C2" w:rsidRPr="00945AAE" w:rsidRDefault="007200C2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816" w:type="dxa"/>
            <w:gridSpan w:val="4"/>
          </w:tcPr>
          <w:p w14:paraId="378C81F2" w14:textId="7215EAF2" w:rsidR="007200C2" w:rsidRPr="00945AAE" w:rsidRDefault="007200C2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lcohol usage history:</w:t>
            </w:r>
          </w:p>
        </w:tc>
        <w:tc>
          <w:tcPr>
            <w:tcW w:w="3054" w:type="dxa"/>
            <w:gridSpan w:val="5"/>
          </w:tcPr>
          <w:p w14:paraId="30F63CA1" w14:textId="4D33148B" w:rsidR="007200C2" w:rsidRPr="00945AAE" w:rsidRDefault="007200C2" w:rsidP="00AA2773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8E357B" w:rsidRPr="00945AAE" w14:paraId="5991A526" w14:textId="77777777" w:rsidTr="008E357B">
        <w:trPr>
          <w:trHeight w:val="389"/>
        </w:trPr>
        <w:tc>
          <w:tcPr>
            <w:tcW w:w="1744" w:type="dxa"/>
          </w:tcPr>
          <w:p w14:paraId="62A19967" w14:textId="5960D3EA" w:rsidR="00944AA1" w:rsidRPr="00945AAE" w:rsidRDefault="00944AA1" w:rsidP="007200C2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</w:t>
            </w: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y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slipidemia: </w:t>
            </w:r>
          </w:p>
        </w:tc>
        <w:tc>
          <w:tcPr>
            <w:tcW w:w="2021" w:type="dxa"/>
            <w:gridSpan w:val="4"/>
          </w:tcPr>
          <w:p w14:paraId="21CB7094" w14:textId="06928018" w:rsidR="00944AA1" w:rsidRPr="00945AAE" w:rsidRDefault="00944AA1" w:rsidP="007200C2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 xml:space="preserve">                          </w:t>
            </w:r>
          </w:p>
        </w:tc>
        <w:tc>
          <w:tcPr>
            <w:tcW w:w="1151" w:type="dxa"/>
          </w:tcPr>
          <w:p w14:paraId="70BB7E80" w14:textId="3D48CE71" w:rsidR="00944AA1" w:rsidRPr="00945AAE" w:rsidRDefault="00944AA1" w:rsidP="007200C2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[mg/dL]</w:t>
            </w:r>
          </w:p>
        </w:tc>
        <w:tc>
          <w:tcPr>
            <w:tcW w:w="1200" w:type="dxa"/>
          </w:tcPr>
          <w:p w14:paraId="2401B0F8" w14:textId="77777777" w:rsidR="00944AA1" w:rsidRPr="00945AAE" w:rsidRDefault="00944AA1" w:rsidP="007200C2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iabetes mellitus:</w:t>
            </w:r>
          </w:p>
        </w:tc>
        <w:tc>
          <w:tcPr>
            <w:tcW w:w="687" w:type="dxa"/>
            <w:gridSpan w:val="2"/>
          </w:tcPr>
          <w:p w14:paraId="761B69C8" w14:textId="2A4B40CD" w:rsidR="00944AA1" w:rsidRPr="00945AAE" w:rsidRDefault="00944AA1" w:rsidP="007200C2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14:paraId="39B80836" w14:textId="183AAD2A" w:rsidR="00944AA1" w:rsidRPr="00C10816" w:rsidRDefault="00C10816" w:rsidP="007200C2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C10816">
              <w:rPr>
                <w:rFonts w:ascii="Verdana" w:hAnsi="Verdana"/>
                <w:b/>
                <w:sz w:val="20"/>
                <w:szCs w:val="20"/>
                <w:lang w:val="en-GB"/>
              </w:rPr>
              <w:t>Type I</w:t>
            </w:r>
          </w:p>
        </w:tc>
        <w:tc>
          <w:tcPr>
            <w:tcW w:w="713" w:type="dxa"/>
            <w:gridSpan w:val="2"/>
          </w:tcPr>
          <w:p w14:paraId="641FD2DC" w14:textId="35E3134A" w:rsidR="00944AA1" w:rsidRPr="00C10816" w:rsidRDefault="00944AA1" w:rsidP="007200C2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277" w:type="dxa"/>
          </w:tcPr>
          <w:p w14:paraId="33E93A8F" w14:textId="6367C3A4" w:rsidR="00944AA1" w:rsidRPr="00945AAE" w:rsidRDefault="00C10816" w:rsidP="007200C2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C10816">
              <w:rPr>
                <w:rFonts w:ascii="Verdana" w:hAnsi="Verdana"/>
                <w:b/>
                <w:sz w:val="20"/>
                <w:szCs w:val="20"/>
                <w:lang w:val="en-GB"/>
              </w:rPr>
              <w:t>Type II</w:t>
            </w:r>
          </w:p>
        </w:tc>
        <w:tc>
          <w:tcPr>
            <w:tcW w:w="717" w:type="dxa"/>
          </w:tcPr>
          <w:p w14:paraId="2298C386" w14:textId="6EA13696" w:rsidR="00944AA1" w:rsidRPr="00945AAE" w:rsidRDefault="00944AA1" w:rsidP="007200C2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A5231F" w:rsidRPr="00945AAE" w14:paraId="2D7BB09A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tcW w:w="3088" w:type="dxa"/>
            <w:gridSpan w:val="4"/>
          </w:tcPr>
          <w:p w14:paraId="6014B21F" w14:textId="12443867" w:rsidR="00A5231F" w:rsidRPr="00945AAE" w:rsidRDefault="00DF1ED8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Arterial h</w:t>
            </w:r>
            <w:r w:rsidR="00A5231F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ypertension:</w:t>
            </w:r>
          </w:p>
        </w:tc>
        <w:tc>
          <w:tcPr>
            <w:tcW w:w="1828" w:type="dxa"/>
            <w:gridSpan w:val="2"/>
          </w:tcPr>
          <w:p w14:paraId="41A1686D" w14:textId="14930596" w:rsidR="00A5231F" w:rsidRPr="00945AAE" w:rsidRDefault="00A5231F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                   </w:t>
            </w:r>
          </w:p>
        </w:tc>
        <w:tc>
          <w:tcPr>
            <w:tcW w:w="3634" w:type="dxa"/>
            <w:gridSpan w:val="6"/>
          </w:tcPr>
          <w:p w14:paraId="23AA95B1" w14:textId="065D01A2" w:rsidR="00A5231F" w:rsidRPr="00945AAE" w:rsidRDefault="00DB79A1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eripheral vascular disease</w:t>
            </w:r>
            <w:r w:rsidR="00A5231F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2236" w:type="dxa"/>
            <w:gridSpan w:val="3"/>
          </w:tcPr>
          <w:p w14:paraId="5644EE6D" w14:textId="5B95FA27" w:rsidR="00A5231F" w:rsidRPr="00945AAE" w:rsidRDefault="00A5231F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944AA1" w:rsidRPr="00945AAE" w14:paraId="6F1C3405" w14:textId="77777777" w:rsidTr="008E357B">
        <w:trPr>
          <w:trHeight w:val="389"/>
        </w:trPr>
        <w:tc>
          <w:tcPr>
            <w:tcW w:w="3088" w:type="dxa"/>
            <w:gridSpan w:val="4"/>
          </w:tcPr>
          <w:p w14:paraId="5DA9BA6B" w14:textId="7C1A5E4F" w:rsidR="00944AA1" w:rsidRPr="00945AAE" w:rsidRDefault="00DB79A1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Familiarity CVD:</w:t>
            </w:r>
          </w:p>
        </w:tc>
        <w:tc>
          <w:tcPr>
            <w:tcW w:w="1828" w:type="dxa"/>
            <w:gridSpan w:val="2"/>
          </w:tcPr>
          <w:p w14:paraId="536186C4" w14:textId="77777777" w:rsidR="00944AA1" w:rsidRPr="00945AAE" w:rsidRDefault="00944AA1" w:rsidP="00A5231F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3634" w:type="dxa"/>
            <w:gridSpan w:val="6"/>
          </w:tcPr>
          <w:p w14:paraId="5F7BFC9F" w14:textId="098F607B" w:rsidR="00944AA1" w:rsidRPr="00945AAE" w:rsidRDefault="00DF1ED8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hronic k</w:t>
            </w:r>
            <w:r w:rsidR="00944AA1">
              <w:rPr>
                <w:rFonts w:ascii="Verdana" w:hAnsi="Verdana"/>
                <w:b/>
                <w:sz w:val="20"/>
                <w:szCs w:val="20"/>
                <w:lang w:val="en-GB"/>
              </w:rPr>
              <w:t>idney disease:</w:t>
            </w:r>
          </w:p>
        </w:tc>
        <w:tc>
          <w:tcPr>
            <w:tcW w:w="2236" w:type="dxa"/>
            <w:gridSpan w:val="3"/>
          </w:tcPr>
          <w:p w14:paraId="32973D6C" w14:textId="77777777" w:rsidR="00944AA1" w:rsidRPr="00945AAE" w:rsidRDefault="00944AA1" w:rsidP="00A5231F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4D993171" w14:textId="5DC30B42" w:rsidR="006B4776" w:rsidRPr="00883E92" w:rsidRDefault="006B4776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851" w:type="dxa"/>
        <w:tblLook w:val="0400" w:firstRow="0" w:lastRow="0" w:firstColumn="0" w:lastColumn="0" w:noHBand="0" w:noVBand="1"/>
      </w:tblPr>
      <w:tblGrid>
        <w:gridCol w:w="851"/>
        <w:gridCol w:w="98"/>
        <w:gridCol w:w="234"/>
        <w:gridCol w:w="524"/>
        <w:gridCol w:w="1001"/>
        <w:gridCol w:w="1142"/>
        <w:gridCol w:w="7001"/>
      </w:tblGrid>
      <w:tr w:rsidR="00A5231F" w:rsidRPr="00945AAE" w14:paraId="4E1FE95F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</w:trPr>
        <w:tc>
          <w:tcPr>
            <w:tcW w:w="10851" w:type="dxa"/>
            <w:gridSpan w:val="7"/>
            <w:shd w:val="clear" w:color="auto" w:fill="002060"/>
          </w:tcPr>
          <w:p w14:paraId="0B516F1A" w14:textId="718A1360" w:rsidR="00A5231F" w:rsidRPr="00945AAE" w:rsidRDefault="00A5231F" w:rsidP="00AA2773">
            <w:pPr>
              <w:jc w:val="center"/>
              <w:rPr>
                <w:rFonts w:ascii="Verdana" w:hAnsi="Verdana"/>
                <w:b/>
                <w:color w:val="FFFFFF" w:themeColor="background1"/>
                <w:lang w:val="en-GB"/>
              </w:rPr>
            </w:pPr>
            <w:r w:rsidRP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ALLERGIES AND INTOLLERANCES</w:t>
            </w:r>
          </w:p>
        </w:tc>
      </w:tr>
      <w:tr w:rsidR="00A5231F" w:rsidRPr="00945AAE" w14:paraId="4AFDCBAB" w14:textId="77777777" w:rsidTr="008E357B">
        <w:trPr>
          <w:trHeight w:val="340"/>
        </w:trPr>
        <w:tc>
          <w:tcPr>
            <w:tcW w:w="851" w:type="dxa"/>
          </w:tcPr>
          <w:p w14:paraId="1F8872F8" w14:textId="77777777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MDC:</w:t>
            </w:r>
          </w:p>
        </w:tc>
        <w:tc>
          <w:tcPr>
            <w:tcW w:w="9999" w:type="dxa"/>
            <w:gridSpan w:val="6"/>
          </w:tcPr>
          <w:p w14:paraId="3948D2CE" w14:textId="21DFBDFE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A5231F" w:rsidRPr="00945AAE" w14:paraId="65EB3691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850" w:type="dxa"/>
            <w:gridSpan w:val="6"/>
          </w:tcPr>
          <w:p w14:paraId="1DD00607" w14:textId="1F206B33" w:rsidR="00A5231F" w:rsidRPr="00945AAE" w:rsidRDefault="00E32EE6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Food a</w:t>
            </w:r>
            <w:r w:rsidR="00A5231F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lergies or intolerances:</w:t>
            </w:r>
          </w:p>
        </w:tc>
        <w:tc>
          <w:tcPr>
            <w:tcW w:w="7000" w:type="dxa"/>
          </w:tcPr>
          <w:p w14:paraId="689CE432" w14:textId="49355378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A5231F" w:rsidRPr="00945AAE" w14:paraId="60A06E77" w14:textId="77777777" w:rsidTr="008E357B">
        <w:trPr>
          <w:trHeight w:val="340"/>
        </w:trPr>
        <w:tc>
          <w:tcPr>
            <w:tcW w:w="949" w:type="dxa"/>
            <w:gridSpan w:val="2"/>
          </w:tcPr>
          <w:p w14:paraId="07B24BE5" w14:textId="77777777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atex:</w:t>
            </w:r>
          </w:p>
        </w:tc>
        <w:tc>
          <w:tcPr>
            <w:tcW w:w="9901" w:type="dxa"/>
            <w:gridSpan w:val="5"/>
          </w:tcPr>
          <w:p w14:paraId="061EA4AF" w14:textId="6139F67F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A5231F" w:rsidRPr="00945AAE" w14:paraId="51B8C46A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1707" w:type="dxa"/>
            <w:gridSpan w:val="4"/>
          </w:tcPr>
          <w:p w14:paraId="12927A3D" w14:textId="77777777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Medicament:</w:t>
            </w:r>
          </w:p>
        </w:tc>
        <w:tc>
          <w:tcPr>
            <w:tcW w:w="9143" w:type="dxa"/>
            <w:gridSpan w:val="3"/>
          </w:tcPr>
          <w:p w14:paraId="6FDECF04" w14:textId="44C34748" w:rsidR="00A5231F" w:rsidRPr="00945AAE" w:rsidRDefault="00A5231F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004E" w:rsidRPr="00945AAE" w14:paraId="08153D46" w14:textId="77777777" w:rsidTr="008E357B">
        <w:trPr>
          <w:trHeight w:val="340"/>
        </w:trPr>
        <w:tc>
          <w:tcPr>
            <w:tcW w:w="2708" w:type="dxa"/>
            <w:gridSpan w:val="5"/>
          </w:tcPr>
          <w:p w14:paraId="09144758" w14:textId="77777777" w:rsidR="0079004E" w:rsidRPr="00945AAE" w:rsidRDefault="0079004E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Respiratory allergies:</w:t>
            </w:r>
          </w:p>
        </w:tc>
        <w:tc>
          <w:tcPr>
            <w:tcW w:w="8142" w:type="dxa"/>
            <w:gridSpan w:val="2"/>
          </w:tcPr>
          <w:p w14:paraId="11991253" w14:textId="267C4949" w:rsidR="0079004E" w:rsidRPr="00945AAE" w:rsidRDefault="0079004E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004E" w:rsidRPr="00945AAE" w14:paraId="1568A0DF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1183" w:type="dxa"/>
            <w:gridSpan w:val="3"/>
          </w:tcPr>
          <w:p w14:paraId="70FA3EC9" w14:textId="77777777" w:rsidR="0079004E" w:rsidRPr="00945AAE" w:rsidRDefault="0079004E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Others:</w:t>
            </w:r>
          </w:p>
        </w:tc>
        <w:tc>
          <w:tcPr>
            <w:tcW w:w="9667" w:type="dxa"/>
            <w:gridSpan w:val="4"/>
          </w:tcPr>
          <w:p w14:paraId="75AA147F" w14:textId="0D041730" w:rsidR="0079004E" w:rsidRPr="00945AAE" w:rsidRDefault="0079004E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1E93CE47" w14:textId="213C43AF" w:rsidR="00A5231F" w:rsidRPr="00883E92" w:rsidRDefault="00A5231F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770" w:type="dxa"/>
        <w:tblLook w:val="0400" w:firstRow="0" w:lastRow="0" w:firstColumn="0" w:lastColumn="0" w:noHBand="0" w:noVBand="1"/>
      </w:tblPr>
      <w:tblGrid>
        <w:gridCol w:w="897"/>
        <w:gridCol w:w="767"/>
        <w:gridCol w:w="3293"/>
        <w:gridCol w:w="1559"/>
        <w:gridCol w:w="78"/>
        <w:gridCol w:w="1246"/>
        <w:gridCol w:w="2930"/>
      </w:tblGrid>
      <w:tr w:rsidR="0079004E" w:rsidRPr="00945AAE" w14:paraId="632B4F54" w14:textId="77777777" w:rsidTr="00AA2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tcW w:w="10770" w:type="dxa"/>
            <w:gridSpan w:val="7"/>
            <w:shd w:val="clear" w:color="auto" w:fill="002060"/>
          </w:tcPr>
          <w:p w14:paraId="568C65D4" w14:textId="48CDA8A6" w:rsidR="0079004E" w:rsidRPr="00945AAE" w:rsidRDefault="0079004E" w:rsidP="00AA2773">
            <w:pPr>
              <w:jc w:val="center"/>
              <w:rPr>
                <w:rFonts w:ascii="Verdana" w:hAnsi="Verdana"/>
                <w:b/>
                <w:color w:val="FFFFFF" w:themeColor="background1"/>
                <w:lang w:val="en-GB"/>
              </w:rPr>
            </w:pPr>
            <w:r w:rsidRP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INFECTIOUS D</w:t>
            </w:r>
            <w:r w:rsid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I</w:t>
            </w:r>
            <w:r w:rsidRP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SEASES</w:t>
            </w:r>
          </w:p>
        </w:tc>
      </w:tr>
      <w:tr w:rsidR="00DC70C5" w:rsidRPr="00945AAE" w14:paraId="1AD3B176" w14:textId="77777777" w:rsidTr="00DC70C5">
        <w:trPr>
          <w:trHeight w:val="373"/>
        </w:trPr>
        <w:tc>
          <w:tcPr>
            <w:tcW w:w="897" w:type="dxa"/>
          </w:tcPr>
          <w:p w14:paraId="231FA240" w14:textId="77777777" w:rsidR="00DC70C5" w:rsidRPr="00945AAE" w:rsidRDefault="00DC70C5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IDS:</w:t>
            </w:r>
          </w:p>
        </w:tc>
        <w:tc>
          <w:tcPr>
            <w:tcW w:w="4060" w:type="dxa"/>
            <w:gridSpan w:val="2"/>
          </w:tcPr>
          <w:p w14:paraId="364CAA5D" w14:textId="27AFECE4" w:rsidR="00DC70C5" w:rsidRPr="00945AAE" w:rsidRDefault="00DC70C5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</w:tcPr>
          <w:p w14:paraId="371AD8E3" w14:textId="2F2D74EE" w:rsidR="00DC70C5" w:rsidRPr="00945AAE" w:rsidRDefault="00DC70C5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Hepatitis A:</w:t>
            </w:r>
          </w:p>
        </w:tc>
        <w:tc>
          <w:tcPr>
            <w:tcW w:w="4254" w:type="dxa"/>
            <w:gridSpan w:val="3"/>
          </w:tcPr>
          <w:p w14:paraId="0F8F3724" w14:textId="3BAB564F" w:rsidR="00DC70C5" w:rsidRPr="00945AAE" w:rsidRDefault="00DC70C5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004E" w:rsidRPr="00945AAE" w14:paraId="3307BFCC" w14:textId="77777777" w:rsidTr="00DC7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tcW w:w="1664" w:type="dxa"/>
            <w:gridSpan w:val="2"/>
          </w:tcPr>
          <w:p w14:paraId="5D04AEB4" w14:textId="77777777" w:rsidR="0079004E" w:rsidRPr="00945AAE" w:rsidRDefault="0079004E" w:rsidP="0079004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Hepatitis B:</w:t>
            </w:r>
          </w:p>
        </w:tc>
        <w:tc>
          <w:tcPr>
            <w:tcW w:w="3293" w:type="dxa"/>
          </w:tcPr>
          <w:p w14:paraId="657778D6" w14:textId="77777777" w:rsidR="0079004E" w:rsidRPr="00945AAE" w:rsidRDefault="0079004E" w:rsidP="0079004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637" w:type="dxa"/>
            <w:gridSpan w:val="2"/>
          </w:tcPr>
          <w:p w14:paraId="636BAF4A" w14:textId="2D4C7613" w:rsidR="0079004E" w:rsidRPr="00945AAE" w:rsidRDefault="0079004E" w:rsidP="0079004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Hepatitis C:</w:t>
            </w:r>
          </w:p>
        </w:tc>
        <w:tc>
          <w:tcPr>
            <w:tcW w:w="4176" w:type="dxa"/>
            <w:gridSpan w:val="2"/>
          </w:tcPr>
          <w:p w14:paraId="61B9E15E" w14:textId="0EC2D4D5" w:rsidR="0079004E" w:rsidRPr="00945AAE" w:rsidRDefault="0079004E" w:rsidP="0079004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004E" w:rsidRPr="00945AAE" w14:paraId="77A38F33" w14:textId="77777777" w:rsidTr="00DC70C5">
        <w:trPr>
          <w:trHeight w:val="373"/>
        </w:trPr>
        <w:tc>
          <w:tcPr>
            <w:tcW w:w="1664" w:type="dxa"/>
            <w:gridSpan w:val="2"/>
          </w:tcPr>
          <w:p w14:paraId="1429C491" w14:textId="77777777" w:rsidR="0079004E" w:rsidRPr="00945AAE" w:rsidRDefault="0079004E" w:rsidP="0079004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Others:</w:t>
            </w:r>
          </w:p>
        </w:tc>
        <w:tc>
          <w:tcPr>
            <w:tcW w:w="9106" w:type="dxa"/>
            <w:gridSpan w:val="5"/>
          </w:tcPr>
          <w:p w14:paraId="37E21745" w14:textId="6D23DEDD" w:rsidR="0079004E" w:rsidRPr="00945AAE" w:rsidRDefault="0079004E" w:rsidP="0079004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004E" w:rsidRPr="00945AAE" w14:paraId="0DD8C450" w14:textId="77777777" w:rsidTr="00AA2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tcW w:w="10770" w:type="dxa"/>
            <w:gridSpan w:val="7"/>
            <w:shd w:val="clear" w:color="auto" w:fill="002060"/>
          </w:tcPr>
          <w:p w14:paraId="6067EC15" w14:textId="2D219F18" w:rsidR="0079004E" w:rsidRPr="00945AAE" w:rsidRDefault="0079004E" w:rsidP="00AA2773">
            <w:pPr>
              <w:jc w:val="center"/>
              <w:rPr>
                <w:rFonts w:ascii="Verdana" w:hAnsi="Verdana"/>
                <w:b/>
                <w:color w:val="FFFFFF" w:themeColor="background1"/>
                <w:lang w:val="en-GB"/>
              </w:rPr>
            </w:pPr>
            <w:r w:rsidRPr="00945AAE">
              <w:rPr>
                <w:rFonts w:ascii="Verdana" w:hAnsi="Verdana" w:cs="Arial"/>
                <w:b/>
                <w:color w:val="FFFFFF" w:themeColor="background1"/>
                <w:u w:val="single"/>
                <w:lang w:val="en-GB"/>
              </w:rPr>
              <w:t>BLOOD ANALYSIS</w:t>
            </w:r>
          </w:p>
        </w:tc>
      </w:tr>
      <w:tr w:rsidR="0079004E" w:rsidRPr="00945AAE" w14:paraId="1B607A10" w14:textId="77777777" w:rsidTr="00DC70C5">
        <w:trPr>
          <w:trHeight w:val="373"/>
        </w:trPr>
        <w:tc>
          <w:tcPr>
            <w:tcW w:w="1664" w:type="dxa"/>
            <w:gridSpan w:val="2"/>
          </w:tcPr>
          <w:p w14:paraId="4FEFED01" w14:textId="75963015" w:rsidR="0079004E" w:rsidRPr="00945AAE" w:rsidRDefault="00DC70C5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abile INRs:</w:t>
            </w:r>
          </w:p>
        </w:tc>
        <w:tc>
          <w:tcPr>
            <w:tcW w:w="3293" w:type="dxa"/>
          </w:tcPr>
          <w:p w14:paraId="42642531" w14:textId="77777777" w:rsidR="0079004E" w:rsidRPr="00945AAE" w:rsidRDefault="0079004E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883" w:type="dxa"/>
            <w:gridSpan w:val="3"/>
          </w:tcPr>
          <w:p w14:paraId="16F39CE0" w14:textId="2A84E403" w:rsidR="0079004E" w:rsidRPr="00945AAE" w:rsidRDefault="00E02F9B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DM i</w:t>
            </w:r>
            <w:r w:rsidR="00DC70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nsulin dependent:</w:t>
            </w:r>
          </w:p>
        </w:tc>
        <w:tc>
          <w:tcPr>
            <w:tcW w:w="2930" w:type="dxa"/>
          </w:tcPr>
          <w:p w14:paraId="1AD5E936" w14:textId="77777777" w:rsidR="0079004E" w:rsidRPr="00945AAE" w:rsidRDefault="0079004E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55F29D6F" w14:textId="595D9D22" w:rsidR="00DC70C5" w:rsidRPr="00883E92" w:rsidRDefault="00DC70C5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786" w:type="dxa"/>
        <w:tblLook w:val="0400" w:firstRow="0" w:lastRow="0" w:firstColumn="0" w:lastColumn="0" w:noHBand="0" w:noVBand="1"/>
      </w:tblPr>
      <w:tblGrid>
        <w:gridCol w:w="1456"/>
        <w:gridCol w:w="561"/>
        <w:gridCol w:w="419"/>
        <w:gridCol w:w="285"/>
        <w:gridCol w:w="279"/>
        <w:gridCol w:w="1824"/>
        <w:gridCol w:w="864"/>
        <w:gridCol w:w="1170"/>
        <w:gridCol w:w="1544"/>
        <w:gridCol w:w="279"/>
        <w:gridCol w:w="135"/>
        <w:gridCol w:w="1961"/>
        <w:gridCol w:w="9"/>
      </w:tblGrid>
      <w:tr w:rsidR="000334D2" w:rsidRPr="00945AAE" w14:paraId="1EC32EB6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tcW w:w="10786" w:type="dxa"/>
            <w:gridSpan w:val="13"/>
            <w:shd w:val="clear" w:color="auto" w:fill="002060"/>
          </w:tcPr>
          <w:p w14:paraId="0896DDAF" w14:textId="4B777103" w:rsidR="000334D2" w:rsidRPr="00945AAE" w:rsidRDefault="000334D2" w:rsidP="00AA2773">
            <w:pPr>
              <w:jc w:val="center"/>
              <w:rPr>
                <w:rFonts w:ascii="Verdana" w:hAnsi="Verdana"/>
                <w:b/>
                <w:color w:val="FFFFFF" w:themeColor="background1"/>
                <w:szCs w:val="20"/>
                <w:lang w:val="en-GB"/>
              </w:rPr>
            </w:pPr>
            <w:r w:rsidRPr="00945AAE">
              <w:rPr>
                <w:rFonts w:ascii="Verdana" w:hAnsi="Verdana" w:cs="Arial"/>
                <w:b/>
                <w:color w:val="FFFFFF" w:themeColor="background1"/>
                <w:szCs w:val="20"/>
                <w:u w:val="single"/>
                <w:lang w:val="en-GB"/>
              </w:rPr>
              <w:t>RENAL FUNCTION</w:t>
            </w:r>
          </w:p>
        </w:tc>
      </w:tr>
      <w:tr w:rsidR="00883E92" w:rsidRPr="00945AAE" w14:paraId="668869B6" w14:textId="77777777" w:rsidTr="008E357B">
        <w:tblPrEx>
          <w:tblLook w:val="04A0" w:firstRow="1" w:lastRow="0" w:firstColumn="1" w:lastColumn="0" w:noHBand="0" w:noVBand="1"/>
        </w:tblPrEx>
        <w:trPr>
          <w:gridAfter w:val="1"/>
          <w:wAfter w:w="8" w:type="dxa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6" w:type="dxa"/>
          </w:tcPr>
          <w:p w14:paraId="0A9C9933" w14:textId="77777777" w:rsidR="00883E92" w:rsidRPr="00945AAE" w:rsidRDefault="00883E92" w:rsidP="004831E9">
            <w:pPr>
              <w:rPr>
                <w:rFonts w:ascii="Verdana" w:hAnsi="Verdana"/>
                <w:b w:val="0"/>
                <w:bCs w:val="0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Creatinine:</w:t>
            </w:r>
          </w:p>
        </w:tc>
        <w:tc>
          <w:tcPr>
            <w:tcW w:w="4233" w:type="dxa"/>
            <w:gridSpan w:val="6"/>
          </w:tcPr>
          <w:p w14:paraId="2E74F9FC" w14:textId="749B7320" w:rsidR="00883E92" w:rsidRPr="00945AAE" w:rsidRDefault="00883E92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993" w:type="dxa"/>
            <w:gridSpan w:val="3"/>
          </w:tcPr>
          <w:p w14:paraId="1EE9C4E1" w14:textId="6FB3C4EA" w:rsidR="00883E92" w:rsidRPr="00945AAE" w:rsidRDefault="00C96E82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Creatinine</w:t>
            </w:r>
            <w:r w:rsidR="00883E92" w:rsidRPr="00945AAE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&gt;1,8 mg/dL:</w:t>
            </w:r>
          </w:p>
        </w:tc>
        <w:tc>
          <w:tcPr>
            <w:tcW w:w="2096" w:type="dxa"/>
            <w:gridSpan w:val="2"/>
          </w:tcPr>
          <w:p w14:paraId="5206B631" w14:textId="55F7CFBF" w:rsidR="00883E92" w:rsidRPr="00945AAE" w:rsidRDefault="00883E92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12240C" w:rsidRPr="00945AAE" w14:paraId="08B40624" w14:textId="77777777" w:rsidTr="008E357B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7" w:type="dxa"/>
            <w:gridSpan w:val="3"/>
          </w:tcPr>
          <w:p w14:paraId="7AD2657B" w14:textId="17F024B4" w:rsidR="0012240C" w:rsidRPr="00945AAE" w:rsidRDefault="00DD3118" w:rsidP="004831E9">
            <w:pPr>
              <w:rPr>
                <w:rFonts w:ascii="Verdana" w:hAnsi="Verdana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erum c</w:t>
            </w:r>
            <w:r w:rsidR="0012240C" w:rsidRPr="00945AAE">
              <w:rPr>
                <w:rFonts w:ascii="Verdana" w:hAnsi="Verdana"/>
                <w:sz w:val="20"/>
                <w:szCs w:val="20"/>
                <w:lang w:val="en-GB"/>
              </w:rPr>
              <w:t>reatinine:</w:t>
            </w:r>
          </w:p>
        </w:tc>
        <w:tc>
          <w:tcPr>
            <w:tcW w:w="2388" w:type="dxa"/>
            <w:gridSpan w:val="3"/>
          </w:tcPr>
          <w:p w14:paraId="6B5B4C71" w14:textId="5EECA33E" w:rsidR="0012240C" w:rsidRPr="00945AAE" w:rsidRDefault="0012240C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  <w:lang w:val="en-GB"/>
              </w:rPr>
            </w:pPr>
          </w:p>
        </w:tc>
        <w:tc>
          <w:tcPr>
            <w:tcW w:w="863" w:type="dxa"/>
          </w:tcPr>
          <w:p w14:paraId="748C2A5F" w14:textId="09480AA1" w:rsidR="0012240C" w:rsidRPr="00945AAE" w:rsidRDefault="0012240C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Cs/>
                <w:sz w:val="20"/>
                <w:szCs w:val="20"/>
                <w:lang w:val="en-GB"/>
              </w:rPr>
              <w:t>mg/dL</w:t>
            </w:r>
          </w:p>
        </w:tc>
        <w:tc>
          <w:tcPr>
            <w:tcW w:w="2993" w:type="dxa"/>
            <w:gridSpan w:val="3"/>
          </w:tcPr>
          <w:p w14:paraId="4042871B" w14:textId="5A599502" w:rsidR="0012240C" w:rsidRPr="00945AAE" w:rsidRDefault="0012240C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Creatinine clearance:</w:t>
            </w:r>
          </w:p>
        </w:tc>
        <w:tc>
          <w:tcPr>
            <w:tcW w:w="2096" w:type="dxa"/>
            <w:gridSpan w:val="2"/>
          </w:tcPr>
          <w:p w14:paraId="64360D95" w14:textId="7D427D6B" w:rsidR="0012240C" w:rsidRPr="00945AAE" w:rsidRDefault="0012240C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831E9" w:rsidRPr="00945AAE" w14:paraId="1BC2804D" w14:textId="77777777" w:rsidTr="008E357B">
        <w:tblPrEx>
          <w:tblLook w:val="04A0" w:firstRow="1" w:lastRow="0" w:firstColumn="1" w:lastColumn="0" w:noHBand="0" w:noVBand="1"/>
        </w:tblPrEx>
        <w:trPr>
          <w:gridAfter w:val="1"/>
          <w:wAfter w:w="8" w:type="dxa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gridSpan w:val="2"/>
          </w:tcPr>
          <w:p w14:paraId="76593274" w14:textId="4C56E382" w:rsidR="004831E9" w:rsidRPr="00945AAE" w:rsidRDefault="00DD3118" w:rsidP="004831E9">
            <w:pPr>
              <w:rPr>
                <w:rFonts w:ascii="Verdana" w:hAnsi="Verdana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eak c</w:t>
            </w:r>
            <w:r w:rsidR="004831E9" w:rsidRPr="00945AAE">
              <w:rPr>
                <w:rFonts w:ascii="Arial" w:hAnsi="Arial" w:cs="Arial"/>
                <w:sz w:val="22"/>
                <w:szCs w:val="22"/>
                <w:lang w:val="en-GB"/>
              </w:rPr>
              <w:t>reatinine:</w:t>
            </w:r>
          </w:p>
        </w:tc>
        <w:tc>
          <w:tcPr>
            <w:tcW w:w="3671" w:type="dxa"/>
            <w:gridSpan w:val="5"/>
          </w:tcPr>
          <w:p w14:paraId="56F1848D" w14:textId="77777777" w:rsidR="004831E9" w:rsidRPr="00945AAE" w:rsidRDefault="004831E9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714" w:type="dxa"/>
            <w:gridSpan w:val="2"/>
          </w:tcPr>
          <w:p w14:paraId="0A76EB2B" w14:textId="7841CA09" w:rsidR="004831E9" w:rsidRPr="00945AAE" w:rsidRDefault="004831E9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Discharge creatinine:</w:t>
            </w:r>
          </w:p>
        </w:tc>
        <w:tc>
          <w:tcPr>
            <w:tcW w:w="2375" w:type="dxa"/>
            <w:gridSpan w:val="3"/>
          </w:tcPr>
          <w:p w14:paraId="3A3198DF" w14:textId="1540E9E2" w:rsidR="004831E9" w:rsidRPr="00945AAE" w:rsidRDefault="004831E9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831E9" w:rsidRPr="00945AAE" w14:paraId="633DD84B" w14:textId="77777777" w:rsidTr="008E357B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7" w:type="dxa"/>
            <w:gridSpan w:val="3"/>
          </w:tcPr>
          <w:p w14:paraId="0A5CB284" w14:textId="77777777" w:rsidR="004831E9" w:rsidRPr="00945AAE" w:rsidRDefault="004831E9" w:rsidP="004831E9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Renal impairment:</w:t>
            </w:r>
          </w:p>
        </w:tc>
        <w:tc>
          <w:tcPr>
            <w:tcW w:w="3252" w:type="dxa"/>
            <w:gridSpan w:val="4"/>
          </w:tcPr>
          <w:p w14:paraId="2139334B" w14:textId="77777777" w:rsidR="004831E9" w:rsidRPr="00945AAE" w:rsidRDefault="004831E9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170" w:type="dxa"/>
          </w:tcPr>
          <w:p w14:paraId="062AF252" w14:textId="41B80627" w:rsidR="004831E9" w:rsidRPr="00945AAE" w:rsidRDefault="004831E9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</w:t>
            </w:r>
            <w:r w:rsidR="007B3470">
              <w:rPr>
                <w:rFonts w:ascii="Verdana" w:hAnsi="Verdana"/>
                <w:b/>
                <w:sz w:val="20"/>
                <w:szCs w:val="20"/>
                <w:lang w:val="en-GB"/>
              </w:rPr>
              <w:t>i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l</w:t>
            </w:r>
            <w:r w:rsidR="007B3470">
              <w:rPr>
                <w:rFonts w:ascii="Verdana" w:hAnsi="Verdana"/>
                <w:b/>
                <w:sz w:val="20"/>
                <w:szCs w:val="20"/>
                <w:lang w:val="en-GB"/>
              </w:rPr>
              <w:t>y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sis:</w:t>
            </w:r>
          </w:p>
        </w:tc>
        <w:tc>
          <w:tcPr>
            <w:tcW w:w="3919" w:type="dxa"/>
            <w:gridSpan w:val="4"/>
          </w:tcPr>
          <w:p w14:paraId="0E6F69E3" w14:textId="3E42079D" w:rsidR="004831E9" w:rsidRPr="00945AAE" w:rsidRDefault="004831E9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4831E9" w:rsidRPr="00945AAE" w14:paraId="08311E93" w14:textId="77777777" w:rsidTr="008E357B">
        <w:tblPrEx>
          <w:tblLook w:val="04A0" w:firstRow="1" w:lastRow="0" w:firstColumn="1" w:lastColumn="0" w:noHBand="0" w:noVBand="1"/>
        </w:tblPrEx>
        <w:trPr>
          <w:gridAfter w:val="1"/>
          <w:wAfter w:w="8" w:type="dxa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2" w:type="dxa"/>
            <w:gridSpan w:val="4"/>
          </w:tcPr>
          <w:p w14:paraId="6D0FBD23" w14:textId="77777777" w:rsidR="004831E9" w:rsidRPr="00945AAE" w:rsidRDefault="004831E9" w:rsidP="004831E9">
            <w:pPr>
              <w:rPr>
                <w:rFonts w:ascii="Verdana" w:hAnsi="Verdana"/>
                <w:b w:val="0"/>
                <w:bCs w:val="0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 w:cs="Arial"/>
                <w:sz w:val="20"/>
                <w:szCs w:val="20"/>
                <w:lang w:val="en-GB"/>
              </w:rPr>
              <w:t>eGFR Cockcroft Gault:</w:t>
            </w:r>
          </w:p>
        </w:tc>
        <w:tc>
          <w:tcPr>
            <w:tcW w:w="2967" w:type="dxa"/>
            <w:gridSpan w:val="3"/>
          </w:tcPr>
          <w:p w14:paraId="0FD7CC32" w14:textId="77777777" w:rsidR="004831E9" w:rsidRPr="00945AAE" w:rsidRDefault="004831E9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993" w:type="dxa"/>
            <w:gridSpan w:val="3"/>
          </w:tcPr>
          <w:p w14:paraId="64C163F7" w14:textId="4F714EE1" w:rsidR="004831E9" w:rsidRPr="00945AAE" w:rsidRDefault="004831E9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Baseline</w:t>
            </w:r>
            <w:r w:rsidR="00756BE2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 xml:space="preserve"> c</w:t>
            </w:r>
            <w:r w:rsidRPr="00945AAE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reatinine:</w:t>
            </w:r>
          </w:p>
        </w:tc>
        <w:tc>
          <w:tcPr>
            <w:tcW w:w="2096" w:type="dxa"/>
            <w:gridSpan w:val="2"/>
          </w:tcPr>
          <w:p w14:paraId="73B880C6" w14:textId="5EE75E0B" w:rsidR="004831E9" w:rsidRPr="00945AAE" w:rsidRDefault="004831E9" w:rsidP="00483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831E9" w:rsidRPr="00945AAE" w14:paraId="7EC6ED3D" w14:textId="77777777" w:rsidTr="008E357B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1" w:type="dxa"/>
            <w:gridSpan w:val="5"/>
          </w:tcPr>
          <w:p w14:paraId="2586FF3D" w14:textId="77777777" w:rsidR="004831E9" w:rsidRPr="00945AAE" w:rsidRDefault="004831E9" w:rsidP="004831E9">
            <w:pPr>
              <w:rPr>
                <w:rFonts w:ascii="Verdana" w:hAnsi="Verdana"/>
                <w:b w:val="0"/>
                <w:bCs w:val="0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Chronic Kidney Disease:</w:t>
            </w:r>
          </w:p>
        </w:tc>
        <w:tc>
          <w:tcPr>
            <w:tcW w:w="2688" w:type="dxa"/>
            <w:gridSpan w:val="2"/>
          </w:tcPr>
          <w:p w14:paraId="46FA8F3E" w14:textId="77777777" w:rsidR="004831E9" w:rsidRPr="00945AAE" w:rsidRDefault="004831E9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128" w:type="dxa"/>
            <w:gridSpan w:val="4"/>
          </w:tcPr>
          <w:p w14:paraId="15560D53" w14:textId="7C8C6FA1" w:rsidR="004831E9" w:rsidRPr="00945AAE" w:rsidRDefault="004831E9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Abnormal Renal Function:</w:t>
            </w:r>
          </w:p>
        </w:tc>
        <w:tc>
          <w:tcPr>
            <w:tcW w:w="1961" w:type="dxa"/>
          </w:tcPr>
          <w:p w14:paraId="5F0931C3" w14:textId="54DC6121" w:rsidR="004831E9" w:rsidRPr="00945AAE" w:rsidRDefault="004831E9" w:rsidP="00483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111613C1" w14:textId="5C49709C" w:rsidR="00DC70C5" w:rsidRDefault="00DC70C5" w:rsidP="00E346E6">
      <w:pPr>
        <w:rPr>
          <w:rFonts w:ascii="Verdana" w:hAnsi="Verdana"/>
          <w:b/>
          <w:sz w:val="4"/>
          <w:szCs w:val="4"/>
          <w:lang w:val="en-GB"/>
        </w:rPr>
      </w:pPr>
    </w:p>
    <w:p w14:paraId="0871FB39" w14:textId="24C2892B" w:rsidR="008E357B" w:rsidRDefault="008E357B" w:rsidP="00E346E6">
      <w:pPr>
        <w:rPr>
          <w:rFonts w:ascii="Verdana" w:hAnsi="Verdana"/>
          <w:b/>
          <w:sz w:val="4"/>
          <w:szCs w:val="4"/>
          <w:lang w:val="en-GB"/>
        </w:rPr>
      </w:pPr>
    </w:p>
    <w:p w14:paraId="56150166" w14:textId="77777777" w:rsidR="008E357B" w:rsidRDefault="008E357B" w:rsidP="00E346E6">
      <w:pPr>
        <w:rPr>
          <w:rFonts w:ascii="Verdana" w:hAnsi="Verdana"/>
          <w:b/>
          <w:sz w:val="4"/>
          <w:szCs w:val="4"/>
          <w:lang w:val="en-GB"/>
        </w:rPr>
      </w:pPr>
    </w:p>
    <w:p w14:paraId="277BA259" w14:textId="4D100560" w:rsidR="008E357B" w:rsidRDefault="008E357B" w:rsidP="00E346E6">
      <w:pPr>
        <w:rPr>
          <w:rFonts w:ascii="Verdana" w:hAnsi="Verdana"/>
          <w:b/>
          <w:sz w:val="4"/>
          <w:szCs w:val="4"/>
          <w:lang w:val="en-GB"/>
        </w:rPr>
      </w:pPr>
    </w:p>
    <w:p w14:paraId="7AAB13EE" w14:textId="10288C6C" w:rsidR="008E357B" w:rsidRDefault="008E357B" w:rsidP="00E346E6">
      <w:pPr>
        <w:rPr>
          <w:rFonts w:ascii="Verdana" w:hAnsi="Verdana"/>
          <w:b/>
          <w:sz w:val="4"/>
          <w:szCs w:val="4"/>
          <w:lang w:val="en-GB"/>
        </w:rPr>
      </w:pPr>
    </w:p>
    <w:p w14:paraId="7E9FC18E" w14:textId="77777777" w:rsidR="008E357B" w:rsidRPr="00883E92" w:rsidRDefault="008E357B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819" w:type="dxa"/>
        <w:tblLook w:val="0400" w:firstRow="0" w:lastRow="0" w:firstColumn="0" w:lastColumn="0" w:noHBand="0" w:noVBand="1"/>
      </w:tblPr>
      <w:tblGrid>
        <w:gridCol w:w="1133"/>
        <w:gridCol w:w="713"/>
        <w:gridCol w:w="1281"/>
        <w:gridCol w:w="996"/>
        <w:gridCol w:w="855"/>
        <w:gridCol w:w="1280"/>
        <w:gridCol w:w="570"/>
        <w:gridCol w:w="1851"/>
        <w:gridCol w:w="2140"/>
      </w:tblGrid>
      <w:tr w:rsidR="004831E9" w:rsidRPr="00945AAE" w14:paraId="51FCF0FF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tcW w:w="10819" w:type="dxa"/>
            <w:gridSpan w:val="9"/>
            <w:shd w:val="clear" w:color="auto" w:fill="002060"/>
          </w:tcPr>
          <w:p w14:paraId="477AEDAD" w14:textId="60F9F027" w:rsidR="004831E9" w:rsidRPr="00945AAE" w:rsidRDefault="004831E9" w:rsidP="00AA2773">
            <w:pPr>
              <w:jc w:val="center"/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</w:pPr>
            <w:r w:rsidRPr="00945AAE"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lastRenderedPageBreak/>
              <w:t>NEUROLOGICAL FACTORS</w:t>
            </w:r>
          </w:p>
        </w:tc>
      </w:tr>
      <w:tr w:rsidR="00D24C08" w:rsidRPr="00945AAE" w14:paraId="16CB78E1" w14:textId="77777777" w:rsidTr="008E357B">
        <w:trPr>
          <w:trHeight w:val="332"/>
        </w:trPr>
        <w:tc>
          <w:tcPr>
            <w:tcW w:w="4123" w:type="dxa"/>
            <w:gridSpan w:val="4"/>
          </w:tcPr>
          <w:p w14:paraId="486352AD" w14:textId="53C3C8C9" w:rsidR="00D24C08" w:rsidRPr="00945AAE" w:rsidRDefault="000E2113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Neurological dysfunction d</w:t>
            </w:r>
            <w:r w:rsidR="00D24C08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isease:</w:t>
            </w:r>
          </w:p>
        </w:tc>
        <w:tc>
          <w:tcPr>
            <w:tcW w:w="854" w:type="dxa"/>
          </w:tcPr>
          <w:p w14:paraId="25678DEB" w14:textId="77777777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280" w:type="dxa"/>
          </w:tcPr>
          <w:p w14:paraId="10BC2666" w14:textId="35833A61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Syncope:</w:t>
            </w:r>
          </w:p>
        </w:tc>
        <w:tc>
          <w:tcPr>
            <w:tcW w:w="570" w:type="dxa"/>
          </w:tcPr>
          <w:p w14:paraId="5595C51F" w14:textId="77777777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851" w:type="dxa"/>
          </w:tcPr>
          <w:p w14:paraId="16BA7CA1" w14:textId="77777777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te of event:</w:t>
            </w:r>
          </w:p>
        </w:tc>
        <w:tc>
          <w:tcPr>
            <w:tcW w:w="2138" w:type="dxa"/>
          </w:tcPr>
          <w:p w14:paraId="6FB636BC" w14:textId="78DB78E9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CA45A0" w:rsidRPr="00945AAE" w14:paraId="6044840E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tcW w:w="3127" w:type="dxa"/>
            <w:gridSpan w:val="3"/>
          </w:tcPr>
          <w:p w14:paraId="46251A6E" w14:textId="0E9BD5EC" w:rsidR="00CA45A0" w:rsidRPr="00945AAE" w:rsidRDefault="000E2113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erebral v</w:t>
            </w:r>
            <w:r w:rsidR="00CA45A0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scular event:</w:t>
            </w:r>
          </w:p>
        </w:tc>
        <w:tc>
          <w:tcPr>
            <w:tcW w:w="7691" w:type="dxa"/>
            <w:gridSpan w:val="6"/>
          </w:tcPr>
          <w:p w14:paraId="7BEA22C3" w14:textId="185985D4" w:rsidR="00CA45A0" w:rsidRPr="00945AAE" w:rsidRDefault="00CA45A0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24C08" w:rsidRPr="00945AAE" w14:paraId="120A2AFC" w14:textId="77777777" w:rsidTr="008E357B">
        <w:trPr>
          <w:trHeight w:val="332"/>
        </w:trPr>
        <w:tc>
          <w:tcPr>
            <w:tcW w:w="1133" w:type="dxa"/>
          </w:tcPr>
          <w:p w14:paraId="350A5FAE" w14:textId="45D6B9D8" w:rsidR="00D24C08" w:rsidRPr="00945AAE" w:rsidRDefault="00CA45A0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TIA</w:t>
            </w:r>
            <w:r w:rsidR="00D24C08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3845" w:type="dxa"/>
            <w:gridSpan w:val="4"/>
          </w:tcPr>
          <w:p w14:paraId="6A056DF3" w14:textId="77777777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850" w:type="dxa"/>
            <w:gridSpan w:val="2"/>
          </w:tcPr>
          <w:p w14:paraId="6D57F803" w14:textId="10C2993C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te of event:</w:t>
            </w:r>
          </w:p>
        </w:tc>
        <w:tc>
          <w:tcPr>
            <w:tcW w:w="3990" w:type="dxa"/>
            <w:gridSpan w:val="2"/>
          </w:tcPr>
          <w:p w14:paraId="3BC1BA05" w14:textId="3367ED61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24C08" w:rsidRPr="00945AAE" w14:paraId="670F35C7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tcW w:w="1133" w:type="dxa"/>
          </w:tcPr>
          <w:p w14:paraId="5F06F157" w14:textId="77777777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Stroke:</w:t>
            </w:r>
          </w:p>
        </w:tc>
        <w:tc>
          <w:tcPr>
            <w:tcW w:w="3845" w:type="dxa"/>
            <w:gridSpan w:val="4"/>
          </w:tcPr>
          <w:p w14:paraId="28658739" w14:textId="77777777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850" w:type="dxa"/>
            <w:gridSpan w:val="2"/>
          </w:tcPr>
          <w:p w14:paraId="5A016FC5" w14:textId="7E0FE0B2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te of event:</w:t>
            </w:r>
          </w:p>
        </w:tc>
        <w:tc>
          <w:tcPr>
            <w:tcW w:w="3990" w:type="dxa"/>
            <w:gridSpan w:val="2"/>
          </w:tcPr>
          <w:p w14:paraId="4EC7EE56" w14:textId="56CBAF0A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24C08" w:rsidRPr="00945AAE" w14:paraId="42C0D687" w14:textId="77777777" w:rsidTr="008E357B">
        <w:trPr>
          <w:trHeight w:val="332"/>
        </w:trPr>
        <w:tc>
          <w:tcPr>
            <w:tcW w:w="1846" w:type="dxa"/>
            <w:gridSpan w:val="2"/>
          </w:tcPr>
          <w:p w14:paraId="481011E1" w14:textId="77777777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oor mobility:</w:t>
            </w:r>
          </w:p>
        </w:tc>
        <w:tc>
          <w:tcPr>
            <w:tcW w:w="8972" w:type="dxa"/>
            <w:gridSpan w:val="7"/>
          </w:tcPr>
          <w:p w14:paraId="28E3B5C4" w14:textId="53498F6C" w:rsidR="00D24C08" w:rsidRPr="00945AAE" w:rsidRDefault="00D24C08" w:rsidP="00D24C08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20578927" w14:textId="0AE6ABFD" w:rsidR="004831E9" w:rsidRPr="00883E92" w:rsidRDefault="004831E9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786" w:type="dxa"/>
        <w:tblLook w:val="0400" w:firstRow="0" w:lastRow="0" w:firstColumn="0" w:lastColumn="0" w:noHBand="0" w:noVBand="1"/>
      </w:tblPr>
      <w:tblGrid>
        <w:gridCol w:w="1303"/>
        <w:gridCol w:w="870"/>
        <w:gridCol w:w="280"/>
        <w:gridCol w:w="949"/>
        <w:gridCol w:w="1803"/>
        <w:gridCol w:w="1250"/>
        <w:gridCol w:w="2058"/>
        <w:gridCol w:w="2273"/>
      </w:tblGrid>
      <w:tr w:rsidR="00D24C08" w:rsidRPr="00945AAE" w14:paraId="0BA72090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0786" w:type="dxa"/>
            <w:gridSpan w:val="8"/>
            <w:shd w:val="clear" w:color="auto" w:fill="002060"/>
          </w:tcPr>
          <w:p w14:paraId="4948DF30" w14:textId="1F0B0FC8" w:rsidR="00D24C08" w:rsidRPr="00945AAE" w:rsidRDefault="00F74B49" w:rsidP="00AA2773">
            <w:pPr>
              <w:jc w:val="center"/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PROCEDURAL/</w:t>
            </w:r>
            <w:r w:rsidR="00D24C08" w:rsidRPr="00945AAE"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SURGICAL RELATED FACTORS</w:t>
            </w:r>
          </w:p>
        </w:tc>
      </w:tr>
      <w:tr w:rsidR="00D24C08" w:rsidRPr="00945AAE" w14:paraId="697D1377" w14:textId="77777777" w:rsidTr="008E357B">
        <w:trPr>
          <w:trHeight w:val="338"/>
        </w:trPr>
        <w:tc>
          <w:tcPr>
            <w:tcW w:w="2173" w:type="dxa"/>
            <w:gridSpan w:val="2"/>
          </w:tcPr>
          <w:p w14:paraId="2598EBE9" w14:textId="3A76DFFF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Type of surgery:</w:t>
            </w:r>
          </w:p>
        </w:tc>
        <w:tc>
          <w:tcPr>
            <w:tcW w:w="8613" w:type="dxa"/>
            <w:gridSpan w:val="6"/>
          </w:tcPr>
          <w:p w14:paraId="596742DE" w14:textId="3205373B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24C08" w:rsidRPr="00945AAE" w14:paraId="4F4C3AD9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tcW w:w="2453" w:type="dxa"/>
            <w:gridSpan w:val="3"/>
          </w:tcPr>
          <w:p w14:paraId="7DAB8696" w14:textId="77777777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ate of operation:</w:t>
            </w:r>
          </w:p>
        </w:tc>
        <w:tc>
          <w:tcPr>
            <w:tcW w:w="2751" w:type="dxa"/>
            <w:gridSpan w:val="2"/>
          </w:tcPr>
          <w:p w14:paraId="275E5B6A" w14:textId="77777777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69E5CABF" w14:textId="0E26654B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Urgency:</w:t>
            </w:r>
          </w:p>
        </w:tc>
        <w:tc>
          <w:tcPr>
            <w:tcW w:w="4330" w:type="dxa"/>
            <w:gridSpan w:val="2"/>
          </w:tcPr>
          <w:p w14:paraId="597742D8" w14:textId="119BF6F9" w:rsidR="00D24C08" w:rsidRPr="00945AAE" w:rsidRDefault="00D24C08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643B47" w:rsidRPr="00945AAE" w14:paraId="00A321E9" w14:textId="77777777" w:rsidTr="008E357B">
        <w:trPr>
          <w:trHeight w:val="338"/>
        </w:trPr>
        <w:tc>
          <w:tcPr>
            <w:tcW w:w="1303" w:type="dxa"/>
          </w:tcPr>
          <w:p w14:paraId="6888DDAB" w14:textId="77777777" w:rsidR="00643B47" w:rsidRPr="00945AAE" w:rsidRDefault="00643B47" w:rsidP="00AA2773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Bleeding:</w:t>
            </w:r>
          </w:p>
        </w:tc>
        <w:tc>
          <w:tcPr>
            <w:tcW w:w="3902" w:type="dxa"/>
            <w:gridSpan w:val="4"/>
          </w:tcPr>
          <w:p w14:paraId="25B6B9C8" w14:textId="77777777" w:rsidR="00643B47" w:rsidRPr="00945AAE" w:rsidRDefault="00643B47" w:rsidP="00643B47">
            <w:pPr>
              <w:tabs>
                <w:tab w:val="left" w:pos="1365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ab/>
            </w:r>
          </w:p>
        </w:tc>
        <w:tc>
          <w:tcPr>
            <w:tcW w:w="3308" w:type="dxa"/>
            <w:gridSpan w:val="2"/>
          </w:tcPr>
          <w:p w14:paraId="6E01E374" w14:textId="52F41B90" w:rsidR="00643B47" w:rsidRPr="00945AAE" w:rsidRDefault="005A7576" w:rsidP="00643B47">
            <w:pPr>
              <w:tabs>
                <w:tab w:val="left" w:pos="1365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ritical preoperative s</w:t>
            </w:r>
            <w:r w:rsidR="00643B47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tate:</w:t>
            </w:r>
          </w:p>
        </w:tc>
        <w:tc>
          <w:tcPr>
            <w:tcW w:w="2273" w:type="dxa"/>
          </w:tcPr>
          <w:p w14:paraId="6976763E" w14:textId="0D63F22C" w:rsidR="00643B47" w:rsidRPr="00945AAE" w:rsidRDefault="00643B47" w:rsidP="00643B47">
            <w:pPr>
              <w:tabs>
                <w:tab w:val="left" w:pos="1365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643B47" w:rsidRPr="00945AAE" w14:paraId="22E8A26F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tcW w:w="3402" w:type="dxa"/>
            <w:gridSpan w:val="4"/>
          </w:tcPr>
          <w:p w14:paraId="5A3265C0" w14:textId="77777777" w:rsidR="00643B47" w:rsidRPr="00945AAE" w:rsidRDefault="00643B47" w:rsidP="00643B47">
            <w:pPr>
              <w:tabs>
                <w:tab w:val="left" w:pos="1365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Weight of the Intervention:</w:t>
            </w:r>
          </w:p>
        </w:tc>
        <w:tc>
          <w:tcPr>
            <w:tcW w:w="7384" w:type="dxa"/>
            <w:gridSpan w:val="4"/>
          </w:tcPr>
          <w:p w14:paraId="40AF5F52" w14:textId="75E480E9" w:rsidR="00643B47" w:rsidRPr="00945AAE" w:rsidRDefault="00643B47" w:rsidP="00643B47">
            <w:pPr>
              <w:tabs>
                <w:tab w:val="left" w:pos="1365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4E60BB09" w14:textId="1543DB64" w:rsidR="00D24C08" w:rsidRPr="00883E92" w:rsidRDefault="00D24C08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754" w:type="dxa"/>
        <w:tblLook w:val="0400" w:firstRow="0" w:lastRow="0" w:firstColumn="0" w:lastColumn="0" w:noHBand="0" w:noVBand="1"/>
      </w:tblPr>
      <w:tblGrid>
        <w:gridCol w:w="2274"/>
        <w:gridCol w:w="746"/>
        <w:gridCol w:w="1935"/>
        <w:gridCol w:w="708"/>
        <w:gridCol w:w="908"/>
        <w:gridCol w:w="138"/>
        <w:gridCol w:w="300"/>
        <w:gridCol w:w="847"/>
        <w:gridCol w:w="245"/>
        <w:gridCol w:w="1108"/>
        <w:gridCol w:w="1545"/>
      </w:tblGrid>
      <w:tr w:rsidR="005C1D2C" w:rsidRPr="00945AAE" w14:paraId="04F4C2E4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tcW w:w="10754" w:type="dxa"/>
            <w:gridSpan w:val="11"/>
            <w:shd w:val="clear" w:color="auto" w:fill="002060"/>
          </w:tcPr>
          <w:p w14:paraId="412A0AFF" w14:textId="13E11B68" w:rsidR="005C1D2C" w:rsidRPr="00945AAE" w:rsidRDefault="005C1D2C" w:rsidP="00D1460E">
            <w:pPr>
              <w:jc w:val="center"/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</w:pPr>
            <w:r w:rsidRPr="00945AAE"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CARDIAC RELATED FACTORS</w:t>
            </w:r>
          </w:p>
        </w:tc>
      </w:tr>
      <w:tr w:rsidR="004F4601" w:rsidRPr="00945AAE" w14:paraId="2C6888E0" w14:textId="77777777" w:rsidTr="00CA0366">
        <w:trPr>
          <w:trHeight w:val="359"/>
        </w:trPr>
        <w:tc>
          <w:tcPr>
            <w:tcW w:w="2274" w:type="dxa"/>
          </w:tcPr>
          <w:p w14:paraId="7F9553CA" w14:textId="512048CD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revious M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I:</w:t>
            </w:r>
          </w:p>
        </w:tc>
        <w:tc>
          <w:tcPr>
            <w:tcW w:w="746" w:type="dxa"/>
          </w:tcPr>
          <w:p w14:paraId="1EBC6000" w14:textId="77777777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935" w:type="dxa"/>
          </w:tcPr>
          <w:p w14:paraId="3BBB9DF7" w14:textId="5CF608D6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Recent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MI:</w:t>
            </w:r>
          </w:p>
        </w:tc>
        <w:tc>
          <w:tcPr>
            <w:tcW w:w="708" w:type="dxa"/>
          </w:tcPr>
          <w:p w14:paraId="526620F8" w14:textId="77777777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346" w:type="dxa"/>
            <w:gridSpan w:val="3"/>
          </w:tcPr>
          <w:p w14:paraId="3E340924" w14:textId="00CA16D9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Date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MI:</w:t>
            </w:r>
          </w:p>
        </w:tc>
        <w:tc>
          <w:tcPr>
            <w:tcW w:w="3745" w:type="dxa"/>
            <w:gridSpan w:val="4"/>
          </w:tcPr>
          <w:p w14:paraId="427F6593" w14:textId="3E3624F1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964CF2" w:rsidRPr="00945AAE" w14:paraId="364E9EAF" w14:textId="77777777" w:rsidTr="00CA0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2274" w:type="dxa"/>
          </w:tcPr>
          <w:p w14:paraId="30DDD515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STEMI:</w:t>
            </w:r>
          </w:p>
        </w:tc>
        <w:tc>
          <w:tcPr>
            <w:tcW w:w="746" w:type="dxa"/>
          </w:tcPr>
          <w:p w14:paraId="49445022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935" w:type="dxa"/>
          </w:tcPr>
          <w:p w14:paraId="5CC30975" w14:textId="34C0D4A3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NSTEMI:</w:t>
            </w:r>
          </w:p>
        </w:tc>
        <w:tc>
          <w:tcPr>
            <w:tcW w:w="708" w:type="dxa"/>
          </w:tcPr>
          <w:p w14:paraId="3D014479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3546" w:type="dxa"/>
            <w:gridSpan w:val="6"/>
          </w:tcPr>
          <w:p w14:paraId="5F0E3006" w14:textId="3F0DA050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ost Infarct Septal Rupture:</w:t>
            </w:r>
          </w:p>
        </w:tc>
        <w:tc>
          <w:tcPr>
            <w:tcW w:w="1545" w:type="dxa"/>
          </w:tcPr>
          <w:p w14:paraId="09E1CBA8" w14:textId="70F0C04D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4F4601" w:rsidRPr="00945AAE" w14:paraId="12147A46" w14:textId="77777777" w:rsidTr="00CA0366">
        <w:trPr>
          <w:trHeight w:val="359"/>
        </w:trPr>
        <w:tc>
          <w:tcPr>
            <w:tcW w:w="2274" w:type="dxa"/>
          </w:tcPr>
          <w:p w14:paraId="670802FA" w14:textId="17E90C1D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Date STEMI:</w:t>
            </w:r>
          </w:p>
        </w:tc>
        <w:tc>
          <w:tcPr>
            <w:tcW w:w="746" w:type="dxa"/>
          </w:tcPr>
          <w:p w14:paraId="3967220A" w14:textId="77777777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935" w:type="dxa"/>
          </w:tcPr>
          <w:p w14:paraId="44919EB7" w14:textId="6282696F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Date NSTEMI:</w:t>
            </w:r>
          </w:p>
        </w:tc>
        <w:tc>
          <w:tcPr>
            <w:tcW w:w="5799" w:type="dxa"/>
            <w:gridSpan w:val="8"/>
          </w:tcPr>
          <w:p w14:paraId="08647CCD" w14:textId="61A08AEE" w:rsidR="004F4601" w:rsidRPr="00945AAE" w:rsidRDefault="004F4601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762DC1A1" w14:textId="77777777" w:rsidTr="0096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2274" w:type="dxa"/>
          </w:tcPr>
          <w:p w14:paraId="6C9D7579" w14:textId="55F6A71F" w:rsidR="00281EC5" w:rsidRPr="00945AAE" w:rsidRDefault="00216D5B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Heart f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ilure:</w:t>
            </w:r>
          </w:p>
        </w:tc>
        <w:tc>
          <w:tcPr>
            <w:tcW w:w="3389" w:type="dxa"/>
            <w:gridSpan w:val="3"/>
          </w:tcPr>
          <w:p w14:paraId="6FB086FC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193" w:type="dxa"/>
            <w:gridSpan w:val="4"/>
          </w:tcPr>
          <w:p w14:paraId="62375E44" w14:textId="28CE6950" w:rsidR="00281EC5" w:rsidRPr="00945AAE" w:rsidRDefault="00216D5B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NYHA c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ass:</w:t>
            </w:r>
          </w:p>
        </w:tc>
        <w:tc>
          <w:tcPr>
            <w:tcW w:w="2898" w:type="dxa"/>
            <w:gridSpan w:val="3"/>
          </w:tcPr>
          <w:p w14:paraId="5E6F7D7B" w14:textId="5C4560BF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3591C4C0" w14:textId="77777777" w:rsidTr="00964CF2">
        <w:trPr>
          <w:trHeight w:val="359"/>
        </w:trPr>
        <w:tc>
          <w:tcPr>
            <w:tcW w:w="3020" w:type="dxa"/>
            <w:gridSpan w:val="2"/>
          </w:tcPr>
          <w:p w14:paraId="3D7D2062" w14:textId="46F3DD84" w:rsidR="00281EC5" w:rsidRPr="00945AAE" w:rsidRDefault="00216D5B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Stable a</w:t>
            </w:r>
            <w:r w:rsidR="00944AA1">
              <w:rPr>
                <w:rFonts w:ascii="Verdana" w:hAnsi="Verdana"/>
                <w:b/>
                <w:sz w:val="20"/>
                <w:szCs w:val="20"/>
                <w:lang w:val="en-GB"/>
              </w:rPr>
              <w:t>ngina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2643" w:type="dxa"/>
            <w:gridSpan w:val="2"/>
          </w:tcPr>
          <w:p w14:paraId="045027DF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908" w:type="dxa"/>
          </w:tcPr>
          <w:p w14:paraId="12164871" w14:textId="13172F6D" w:rsidR="00281EC5" w:rsidRPr="00945AAE" w:rsidRDefault="00216D5B" w:rsidP="00281EC5">
            <w:pPr>
              <w:ind w:right="27"/>
              <w:jc w:val="both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CS c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ass:</w:t>
            </w:r>
          </w:p>
        </w:tc>
        <w:tc>
          <w:tcPr>
            <w:tcW w:w="4183" w:type="dxa"/>
            <w:gridSpan w:val="6"/>
          </w:tcPr>
          <w:p w14:paraId="28BEAA23" w14:textId="09EF542E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1C8C71DB" w14:textId="77777777" w:rsidTr="00216D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2274" w:type="dxa"/>
          </w:tcPr>
          <w:p w14:paraId="3D918451" w14:textId="3CC07B79" w:rsidR="00281EC5" w:rsidRPr="00945AAE" w:rsidRDefault="00216D5B" w:rsidP="00281EC5">
            <w:pPr>
              <w:tabs>
                <w:tab w:val="left" w:pos="1577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Unstable a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ngina:</w:t>
            </w:r>
          </w:p>
        </w:tc>
        <w:tc>
          <w:tcPr>
            <w:tcW w:w="3389" w:type="dxa"/>
            <w:gridSpan w:val="3"/>
          </w:tcPr>
          <w:p w14:paraId="128DE86D" w14:textId="77777777" w:rsidR="00281EC5" w:rsidRPr="00945AAE" w:rsidRDefault="00281EC5" w:rsidP="00281EC5">
            <w:pPr>
              <w:tabs>
                <w:tab w:val="left" w:pos="1577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438" w:type="dxa"/>
            <w:gridSpan w:val="5"/>
          </w:tcPr>
          <w:p w14:paraId="691A5EA2" w14:textId="20DF7ABC" w:rsidR="00281EC5" w:rsidRPr="00945AAE" w:rsidRDefault="00216D5B" w:rsidP="00281EC5">
            <w:pPr>
              <w:tabs>
                <w:tab w:val="left" w:pos="1577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Atrial f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ibrillation:</w:t>
            </w:r>
          </w:p>
        </w:tc>
        <w:tc>
          <w:tcPr>
            <w:tcW w:w="2653" w:type="dxa"/>
            <w:gridSpan w:val="2"/>
          </w:tcPr>
          <w:p w14:paraId="19102C9E" w14:textId="36E3005B" w:rsidR="00281EC5" w:rsidRPr="00945AAE" w:rsidRDefault="00281EC5" w:rsidP="00281EC5">
            <w:pPr>
              <w:tabs>
                <w:tab w:val="left" w:pos="1577"/>
              </w:tabs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53CC1C3D" w14:textId="77777777" w:rsidTr="00964CF2">
        <w:trPr>
          <w:trHeight w:val="359"/>
        </w:trPr>
        <w:tc>
          <w:tcPr>
            <w:tcW w:w="4955" w:type="dxa"/>
            <w:gridSpan w:val="3"/>
          </w:tcPr>
          <w:p w14:paraId="65E60EDB" w14:textId="77F98FA2" w:rsidR="00281EC5" w:rsidRPr="00945AAE" w:rsidRDefault="00216D5B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oronary artery d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isease:</w:t>
            </w:r>
          </w:p>
        </w:tc>
        <w:tc>
          <w:tcPr>
            <w:tcW w:w="708" w:type="dxa"/>
          </w:tcPr>
          <w:p w14:paraId="45D4D122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046" w:type="dxa"/>
            <w:gridSpan w:val="2"/>
          </w:tcPr>
          <w:p w14:paraId="1067DC92" w14:textId="077D6D86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EF:</w:t>
            </w:r>
          </w:p>
        </w:tc>
        <w:tc>
          <w:tcPr>
            <w:tcW w:w="1147" w:type="dxa"/>
            <w:gridSpan w:val="2"/>
          </w:tcPr>
          <w:p w14:paraId="4301A4A7" w14:textId="69411301" w:rsidR="00281EC5" w:rsidRPr="00945AAE" w:rsidRDefault="00281EC5" w:rsidP="00281EC5">
            <w:pPr>
              <w:ind w:right="27"/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                </w:t>
            </w:r>
          </w:p>
        </w:tc>
        <w:tc>
          <w:tcPr>
            <w:tcW w:w="2898" w:type="dxa"/>
            <w:gridSpan w:val="3"/>
          </w:tcPr>
          <w:p w14:paraId="4D58694A" w14:textId="0082EB7A" w:rsidR="00281EC5" w:rsidRPr="00945AAE" w:rsidRDefault="00281EC5" w:rsidP="00281EC5">
            <w:pPr>
              <w:ind w:right="27"/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%</w:t>
            </w:r>
          </w:p>
        </w:tc>
      </w:tr>
      <w:tr w:rsidR="00281EC5" w:rsidRPr="00945AAE" w14:paraId="7D8C6888" w14:textId="77777777" w:rsidTr="0096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3020" w:type="dxa"/>
            <w:gridSpan w:val="2"/>
          </w:tcPr>
          <w:p w14:paraId="4A57FE24" w14:textId="006F46C7" w:rsidR="00281EC5" w:rsidRPr="00945AAE" w:rsidRDefault="00216D5B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LV d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ysfunction:</w:t>
            </w:r>
          </w:p>
        </w:tc>
        <w:tc>
          <w:tcPr>
            <w:tcW w:w="2643" w:type="dxa"/>
            <w:gridSpan w:val="2"/>
          </w:tcPr>
          <w:p w14:paraId="2CBD8AC3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193" w:type="dxa"/>
            <w:gridSpan w:val="4"/>
          </w:tcPr>
          <w:p w14:paraId="7E8132F4" w14:textId="1374B8C8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re-MR grade:</w:t>
            </w:r>
          </w:p>
        </w:tc>
        <w:tc>
          <w:tcPr>
            <w:tcW w:w="2898" w:type="dxa"/>
            <w:gridSpan w:val="3"/>
          </w:tcPr>
          <w:p w14:paraId="150F0DAD" w14:textId="2F903542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683DA260" w14:textId="77777777" w:rsidTr="00CA0366">
        <w:trPr>
          <w:trHeight w:val="359"/>
        </w:trPr>
        <w:tc>
          <w:tcPr>
            <w:tcW w:w="2274" w:type="dxa"/>
          </w:tcPr>
          <w:p w14:paraId="78F07CBA" w14:textId="59BF47CF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EROA:</w:t>
            </w:r>
          </w:p>
        </w:tc>
        <w:tc>
          <w:tcPr>
            <w:tcW w:w="2681" w:type="dxa"/>
            <w:gridSpan w:val="2"/>
          </w:tcPr>
          <w:p w14:paraId="443E9D0B" w14:textId="276CCB46" w:rsidR="00281EC5" w:rsidRPr="00945AAE" w:rsidRDefault="00281EC5" w:rsidP="00281EC5">
            <w:pPr>
              <w:ind w:right="27"/>
              <w:rPr>
                <w:rFonts w:ascii="Verdana" w:hAnsi="Verdana"/>
                <w:sz w:val="20"/>
                <w:szCs w:val="20"/>
                <w:vertAlign w:val="superscript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                                         </w:t>
            </w:r>
          </w:p>
        </w:tc>
        <w:tc>
          <w:tcPr>
            <w:tcW w:w="708" w:type="dxa"/>
          </w:tcPr>
          <w:p w14:paraId="3CEDF4B1" w14:textId="13BF123A" w:rsidR="00281EC5" w:rsidRPr="00945AAE" w:rsidRDefault="00281EC5" w:rsidP="00281EC5">
            <w:pPr>
              <w:ind w:right="27"/>
              <w:rPr>
                <w:rFonts w:ascii="Verdana" w:hAnsi="Verdana"/>
                <w:sz w:val="20"/>
                <w:szCs w:val="20"/>
                <w:vertAlign w:val="superscript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cm</w:t>
            </w:r>
            <w:r w:rsidRPr="00945AAE">
              <w:rPr>
                <w:rFonts w:ascii="Verdana" w:hAnsi="Verdana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2193" w:type="dxa"/>
            <w:gridSpan w:val="4"/>
          </w:tcPr>
          <w:p w14:paraId="0FD0ED5D" w14:textId="0066F51D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re-MR grade:</w:t>
            </w:r>
          </w:p>
        </w:tc>
        <w:tc>
          <w:tcPr>
            <w:tcW w:w="2898" w:type="dxa"/>
            <w:gridSpan w:val="3"/>
          </w:tcPr>
          <w:p w14:paraId="5D2ED210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1EA1E415" w14:textId="77777777" w:rsidTr="0096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3020" w:type="dxa"/>
            <w:gridSpan w:val="2"/>
          </w:tcPr>
          <w:p w14:paraId="66ADAED1" w14:textId="7935299B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Vena </w:t>
            </w: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ontracta:</w:t>
            </w:r>
          </w:p>
        </w:tc>
        <w:tc>
          <w:tcPr>
            <w:tcW w:w="2643" w:type="dxa"/>
            <w:gridSpan w:val="2"/>
          </w:tcPr>
          <w:p w14:paraId="30187360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193" w:type="dxa"/>
            <w:gridSpan w:val="4"/>
          </w:tcPr>
          <w:p w14:paraId="350EEF7C" w14:textId="2C643F68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re-MR grade:</w:t>
            </w:r>
          </w:p>
        </w:tc>
        <w:tc>
          <w:tcPr>
            <w:tcW w:w="2898" w:type="dxa"/>
            <w:gridSpan w:val="3"/>
          </w:tcPr>
          <w:p w14:paraId="19063813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4A845CF2" w14:textId="77777777" w:rsidTr="00CA0366">
        <w:trPr>
          <w:trHeight w:val="359"/>
        </w:trPr>
        <w:tc>
          <w:tcPr>
            <w:tcW w:w="2274" w:type="dxa"/>
          </w:tcPr>
          <w:p w14:paraId="7026CB76" w14:textId="1FAE3EF9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VA:</w:t>
            </w:r>
          </w:p>
        </w:tc>
        <w:tc>
          <w:tcPr>
            <w:tcW w:w="2681" w:type="dxa"/>
            <w:gridSpan w:val="2"/>
          </w:tcPr>
          <w:p w14:paraId="3BC05097" w14:textId="5840679A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                                         </w:t>
            </w:r>
          </w:p>
        </w:tc>
        <w:tc>
          <w:tcPr>
            <w:tcW w:w="708" w:type="dxa"/>
          </w:tcPr>
          <w:p w14:paraId="1B585951" w14:textId="39D36A18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cm</w:t>
            </w:r>
            <w:r w:rsidRPr="00945AAE">
              <w:rPr>
                <w:rFonts w:ascii="Verdana" w:hAnsi="Verdana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2193" w:type="dxa"/>
            <w:gridSpan w:val="4"/>
          </w:tcPr>
          <w:p w14:paraId="27674993" w14:textId="39CC5222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Mean gradient:</w:t>
            </w:r>
          </w:p>
        </w:tc>
        <w:tc>
          <w:tcPr>
            <w:tcW w:w="2898" w:type="dxa"/>
            <w:gridSpan w:val="3"/>
          </w:tcPr>
          <w:p w14:paraId="407E5B61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597B65B7" w14:textId="77777777" w:rsidTr="00CA0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2274" w:type="dxa"/>
          </w:tcPr>
          <w:p w14:paraId="4615C51D" w14:textId="06010A4B" w:rsidR="00281EC5" w:rsidRPr="00945AAE" w:rsidRDefault="00CA0366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Jet v</w:t>
            </w:r>
            <w:r w:rsidR="00281EC5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elocity:</w:t>
            </w:r>
          </w:p>
        </w:tc>
        <w:tc>
          <w:tcPr>
            <w:tcW w:w="2681" w:type="dxa"/>
            <w:gridSpan w:val="2"/>
          </w:tcPr>
          <w:p w14:paraId="0D4C87DC" w14:textId="5CA59182" w:rsidR="00281EC5" w:rsidRPr="00945AAE" w:rsidRDefault="00281EC5" w:rsidP="00281EC5">
            <w:pPr>
              <w:ind w:right="27"/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                                 </w:t>
            </w:r>
          </w:p>
        </w:tc>
        <w:tc>
          <w:tcPr>
            <w:tcW w:w="708" w:type="dxa"/>
          </w:tcPr>
          <w:p w14:paraId="4C37C5A9" w14:textId="56CC104D" w:rsidR="00281EC5" w:rsidRPr="00945AAE" w:rsidRDefault="00281EC5" w:rsidP="00281EC5">
            <w:pPr>
              <w:ind w:right="27"/>
              <w:rPr>
                <w:rFonts w:ascii="Verdana" w:hAnsi="Verdana"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m/s</w:t>
            </w:r>
          </w:p>
        </w:tc>
        <w:tc>
          <w:tcPr>
            <w:tcW w:w="2193" w:type="dxa"/>
            <w:gridSpan w:val="4"/>
          </w:tcPr>
          <w:p w14:paraId="12A6B791" w14:textId="2E5421FA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re-MS grade:</w:t>
            </w:r>
          </w:p>
        </w:tc>
        <w:tc>
          <w:tcPr>
            <w:tcW w:w="2898" w:type="dxa"/>
            <w:gridSpan w:val="3"/>
          </w:tcPr>
          <w:p w14:paraId="20DD00FB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281EC5" w:rsidRPr="00945AAE" w14:paraId="2115A187" w14:textId="77777777" w:rsidTr="00CA0366">
        <w:trPr>
          <w:trHeight w:val="359"/>
        </w:trPr>
        <w:tc>
          <w:tcPr>
            <w:tcW w:w="2274" w:type="dxa"/>
          </w:tcPr>
          <w:p w14:paraId="07FB997E" w14:textId="60A3665E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Valve area:</w:t>
            </w:r>
          </w:p>
        </w:tc>
        <w:tc>
          <w:tcPr>
            <w:tcW w:w="2681" w:type="dxa"/>
            <w:gridSpan w:val="2"/>
          </w:tcPr>
          <w:p w14:paraId="02C26CF5" w14:textId="24A83F63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 xml:space="preserve">                                 </w:t>
            </w:r>
          </w:p>
        </w:tc>
        <w:tc>
          <w:tcPr>
            <w:tcW w:w="708" w:type="dxa"/>
          </w:tcPr>
          <w:p w14:paraId="5A3C3710" w14:textId="65947B46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cm</w:t>
            </w:r>
            <w:r w:rsidRPr="00945AAE">
              <w:rPr>
                <w:rFonts w:ascii="Verdana" w:hAnsi="Verdana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2193" w:type="dxa"/>
            <w:gridSpan w:val="4"/>
          </w:tcPr>
          <w:p w14:paraId="531934CE" w14:textId="16EE050C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ast follow-up:</w:t>
            </w:r>
          </w:p>
        </w:tc>
        <w:tc>
          <w:tcPr>
            <w:tcW w:w="2898" w:type="dxa"/>
            <w:gridSpan w:val="3"/>
          </w:tcPr>
          <w:p w14:paraId="090BB46E" w14:textId="77777777" w:rsidR="00281EC5" w:rsidRPr="00945AAE" w:rsidRDefault="00281EC5" w:rsidP="00281EC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67444578" w14:textId="44445003" w:rsidR="005C1D2C" w:rsidRPr="00883E92" w:rsidRDefault="005C1D2C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851" w:type="dxa"/>
        <w:tblLook w:val="0400" w:firstRow="0" w:lastRow="0" w:firstColumn="0" w:lastColumn="0" w:noHBand="0" w:noVBand="1"/>
      </w:tblPr>
      <w:tblGrid>
        <w:gridCol w:w="3458"/>
        <w:gridCol w:w="1478"/>
        <w:gridCol w:w="1341"/>
        <w:gridCol w:w="137"/>
        <w:gridCol w:w="1479"/>
        <w:gridCol w:w="98"/>
        <w:gridCol w:w="1380"/>
        <w:gridCol w:w="1480"/>
      </w:tblGrid>
      <w:tr w:rsidR="00154F7F" w:rsidRPr="00945AAE" w14:paraId="307F6F35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tcW w:w="10851" w:type="dxa"/>
            <w:gridSpan w:val="8"/>
            <w:shd w:val="clear" w:color="auto" w:fill="002060"/>
          </w:tcPr>
          <w:p w14:paraId="10268315" w14:textId="462C8ED9" w:rsidR="00154F7F" w:rsidRPr="00945AAE" w:rsidRDefault="00DB79A1" w:rsidP="00D1460E">
            <w:pPr>
              <w:jc w:val="center"/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ASSOCIATED PATHOLOGIES</w:t>
            </w:r>
          </w:p>
        </w:tc>
      </w:tr>
      <w:tr w:rsidR="003553DA" w:rsidRPr="00945AAE" w14:paraId="0E158B32" w14:textId="77777777" w:rsidTr="00985C88">
        <w:trPr>
          <w:trHeight w:val="323"/>
        </w:trPr>
        <w:tc>
          <w:tcPr>
            <w:tcW w:w="3458" w:type="dxa"/>
          </w:tcPr>
          <w:p w14:paraId="11623B5A" w14:textId="154760C5" w:rsidR="003553DA" w:rsidRPr="00945AAE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revious surgery</w:t>
            </w:r>
            <w:r w:rsidR="003553DA"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7393" w:type="dxa"/>
            <w:gridSpan w:val="7"/>
          </w:tcPr>
          <w:p w14:paraId="12D19A34" w14:textId="2D9A3EA6" w:rsidR="003553DA" w:rsidRPr="00945AAE" w:rsidRDefault="003553DA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B79A1" w:rsidRPr="00945AAE" w14:paraId="426A63EF" w14:textId="77777777" w:rsidTr="00985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tcW w:w="3458" w:type="dxa"/>
          </w:tcPr>
          <w:p w14:paraId="6CA8BC4E" w14:textId="140A6208" w:rsidR="00DB79A1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Oncological diseases:</w:t>
            </w:r>
          </w:p>
        </w:tc>
        <w:tc>
          <w:tcPr>
            <w:tcW w:w="1478" w:type="dxa"/>
          </w:tcPr>
          <w:p w14:paraId="24AB583D" w14:textId="77777777" w:rsidR="00DB79A1" w:rsidRPr="00945AAE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478" w:type="dxa"/>
            <w:gridSpan w:val="2"/>
          </w:tcPr>
          <w:p w14:paraId="5C64E91C" w14:textId="34FC39DB" w:rsidR="00DB79A1" w:rsidRPr="00945AAE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Active:</w:t>
            </w:r>
          </w:p>
        </w:tc>
        <w:tc>
          <w:tcPr>
            <w:tcW w:w="1479" w:type="dxa"/>
          </w:tcPr>
          <w:p w14:paraId="264FC5EB" w14:textId="77777777" w:rsidR="00DB79A1" w:rsidRPr="00945AAE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478" w:type="dxa"/>
            <w:gridSpan w:val="2"/>
          </w:tcPr>
          <w:p w14:paraId="5D688DAE" w14:textId="19C39F1A" w:rsidR="00DB79A1" w:rsidRPr="00945AAE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revious:</w:t>
            </w:r>
          </w:p>
        </w:tc>
        <w:tc>
          <w:tcPr>
            <w:tcW w:w="1480" w:type="dxa"/>
          </w:tcPr>
          <w:p w14:paraId="204CEE9B" w14:textId="0A20BACF" w:rsidR="00DB79A1" w:rsidRPr="00945AAE" w:rsidRDefault="00DB79A1" w:rsidP="00D1460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B79A1" w:rsidRPr="00945AAE" w14:paraId="20AC02C3" w14:textId="77777777" w:rsidTr="00985C88">
        <w:trPr>
          <w:trHeight w:val="323"/>
        </w:trPr>
        <w:tc>
          <w:tcPr>
            <w:tcW w:w="3458" w:type="dxa"/>
          </w:tcPr>
          <w:p w14:paraId="5DC53A85" w14:textId="333B2038" w:rsidR="00DB79A1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hemotherapy:</w:t>
            </w:r>
          </w:p>
        </w:tc>
        <w:tc>
          <w:tcPr>
            <w:tcW w:w="1478" w:type="dxa"/>
          </w:tcPr>
          <w:p w14:paraId="7262F520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478" w:type="dxa"/>
            <w:gridSpan w:val="2"/>
          </w:tcPr>
          <w:p w14:paraId="5962D3A5" w14:textId="4B446677" w:rsidR="00DB79A1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Active:</w:t>
            </w:r>
          </w:p>
        </w:tc>
        <w:tc>
          <w:tcPr>
            <w:tcW w:w="1479" w:type="dxa"/>
          </w:tcPr>
          <w:p w14:paraId="3F5E4712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478" w:type="dxa"/>
            <w:gridSpan w:val="2"/>
          </w:tcPr>
          <w:p w14:paraId="1ED9471F" w14:textId="21A43E05" w:rsidR="00DB79A1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revious:</w:t>
            </w:r>
          </w:p>
        </w:tc>
        <w:tc>
          <w:tcPr>
            <w:tcW w:w="1480" w:type="dxa"/>
          </w:tcPr>
          <w:p w14:paraId="108A31FA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B79A1" w:rsidRPr="00945AAE" w14:paraId="6D844268" w14:textId="77777777" w:rsidTr="00985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tcW w:w="3458" w:type="dxa"/>
          </w:tcPr>
          <w:p w14:paraId="3BF615FD" w14:textId="2424EBF3" w:rsidR="00DB79A1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Radiotherapy:</w:t>
            </w:r>
          </w:p>
        </w:tc>
        <w:tc>
          <w:tcPr>
            <w:tcW w:w="1478" w:type="dxa"/>
          </w:tcPr>
          <w:p w14:paraId="6AB651B7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478" w:type="dxa"/>
            <w:gridSpan w:val="2"/>
          </w:tcPr>
          <w:p w14:paraId="6F69CC45" w14:textId="1A1BD041" w:rsidR="00DB79A1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Active:</w:t>
            </w:r>
          </w:p>
        </w:tc>
        <w:tc>
          <w:tcPr>
            <w:tcW w:w="1479" w:type="dxa"/>
          </w:tcPr>
          <w:p w14:paraId="48CE5765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478" w:type="dxa"/>
            <w:gridSpan w:val="2"/>
          </w:tcPr>
          <w:p w14:paraId="2EFB9FEC" w14:textId="182D14FA" w:rsidR="00DB79A1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revious:</w:t>
            </w:r>
          </w:p>
        </w:tc>
        <w:tc>
          <w:tcPr>
            <w:tcW w:w="1480" w:type="dxa"/>
          </w:tcPr>
          <w:p w14:paraId="0632FF99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DB79A1" w:rsidRPr="00945AAE" w14:paraId="2FC102A8" w14:textId="77777777" w:rsidTr="00985C88">
        <w:trPr>
          <w:trHeight w:val="323"/>
        </w:trPr>
        <w:tc>
          <w:tcPr>
            <w:tcW w:w="3458" w:type="dxa"/>
          </w:tcPr>
          <w:p w14:paraId="2F997CB9" w14:textId="3B360106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Abnormal Liver Function:</w:t>
            </w:r>
          </w:p>
        </w:tc>
        <w:tc>
          <w:tcPr>
            <w:tcW w:w="1478" w:type="dxa"/>
          </w:tcPr>
          <w:p w14:paraId="43C58666" w14:textId="77777777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3055" w:type="dxa"/>
            <w:gridSpan w:val="4"/>
          </w:tcPr>
          <w:p w14:paraId="16A5AF47" w14:textId="10BCBB01" w:rsidR="00DB79A1" w:rsidRPr="00945AAE" w:rsidRDefault="00DB79A1" w:rsidP="00DB79A1">
            <w:pPr>
              <w:rPr>
                <w:rFonts w:ascii="Verdana" w:hAnsi="Verdana" w:cs="Arial"/>
                <w:b/>
                <w:sz w:val="20"/>
                <w:szCs w:val="22"/>
                <w:lang w:val="en-GB" w:eastAsia="en-US"/>
              </w:rPr>
            </w:pPr>
            <w:r w:rsidRPr="00945AAE">
              <w:rPr>
                <w:rFonts w:ascii="Verdana" w:hAnsi="Verdana" w:cs="Arial"/>
                <w:b/>
                <w:sz w:val="20"/>
                <w:szCs w:val="22"/>
                <w:lang w:val="en-GB" w:eastAsia="en-US"/>
              </w:rPr>
              <w:t>Pulm</w:t>
            </w:r>
            <w:r>
              <w:rPr>
                <w:rFonts w:ascii="Verdana" w:hAnsi="Verdana" w:cs="Arial"/>
                <w:b/>
                <w:sz w:val="20"/>
                <w:szCs w:val="22"/>
                <w:lang w:val="en-GB" w:eastAsia="en-US"/>
              </w:rPr>
              <w:t>o</w:t>
            </w:r>
            <w:r w:rsidRPr="00945AAE">
              <w:rPr>
                <w:rFonts w:ascii="Verdana" w:hAnsi="Verdana" w:cs="Arial"/>
                <w:b/>
                <w:sz w:val="20"/>
                <w:szCs w:val="22"/>
                <w:lang w:val="en-GB" w:eastAsia="en-US"/>
              </w:rPr>
              <w:t xml:space="preserve">nary </w:t>
            </w:r>
            <w:r w:rsidR="00985C88">
              <w:rPr>
                <w:rFonts w:ascii="Verdana" w:hAnsi="Verdana" w:cs="Arial"/>
                <w:b/>
                <w:sz w:val="20"/>
                <w:szCs w:val="22"/>
                <w:lang w:val="en-GB" w:eastAsia="en-US"/>
              </w:rPr>
              <w:t>hypertension</w:t>
            </w:r>
            <w:r w:rsidRPr="00945AAE">
              <w:rPr>
                <w:rFonts w:ascii="Verdana" w:hAnsi="Verdana" w:cs="Arial"/>
                <w:b/>
                <w:sz w:val="20"/>
                <w:szCs w:val="22"/>
                <w:lang w:val="en-GB" w:eastAsia="en-US"/>
              </w:rPr>
              <w:t>:</w:t>
            </w:r>
          </w:p>
          <w:p w14:paraId="0BC1DFF5" w14:textId="52D44B53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860" w:type="dxa"/>
            <w:gridSpan w:val="2"/>
          </w:tcPr>
          <w:p w14:paraId="2E528B91" w14:textId="24AB3199" w:rsidR="00DB79A1" w:rsidRPr="00945AAE" w:rsidRDefault="00DB79A1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99518A" w:rsidRPr="00945AAE" w14:paraId="44790765" w14:textId="77777777" w:rsidTr="004B6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tcW w:w="3458" w:type="dxa"/>
          </w:tcPr>
          <w:p w14:paraId="2537A3C3" w14:textId="2A89CB1E" w:rsidR="0099518A" w:rsidRPr="00945AAE" w:rsidRDefault="0099518A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ulm</w:t>
            </w: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o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nary Hypertension</w:t>
            </w: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grade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1478" w:type="dxa"/>
          </w:tcPr>
          <w:p w14:paraId="4022D8B3" w14:textId="77777777" w:rsidR="0099518A" w:rsidRPr="00945AAE" w:rsidRDefault="0099518A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341" w:type="dxa"/>
          </w:tcPr>
          <w:p w14:paraId="4AC47CE8" w14:textId="77777777" w:rsidR="0099518A" w:rsidRPr="00945AAE" w:rsidRDefault="0099518A" w:rsidP="00DB79A1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PAPs:</w:t>
            </w:r>
          </w:p>
        </w:tc>
        <w:tc>
          <w:tcPr>
            <w:tcW w:w="1714" w:type="dxa"/>
            <w:gridSpan w:val="3"/>
          </w:tcPr>
          <w:p w14:paraId="47D6E7C3" w14:textId="77777777" w:rsidR="0099518A" w:rsidRPr="00945AAE" w:rsidRDefault="0099518A" w:rsidP="00DB79A1">
            <w:pPr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860" w:type="dxa"/>
            <w:gridSpan w:val="2"/>
          </w:tcPr>
          <w:p w14:paraId="06820150" w14:textId="45B9519E" w:rsidR="0099518A" w:rsidRPr="00945AAE" w:rsidRDefault="0099518A" w:rsidP="00DB79A1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sz w:val="20"/>
                <w:szCs w:val="20"/>
                <w:lang w:val="en-GB"/>
              </w:rPr>
              <w:t>mmHg</w:t>
            </w:r>
          </w:p>
        </w:tc>
      </w:tr>
    </w:tbl>
    <w:p w14:paraId="0BBE54D7" w14:textId="5A2C9544" w:rsidR="00154F7F" w:rsidRPr="00883E92" w:rsidRDefault="00154F7F" w:rsidP="00E346E6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835" w:type="dxa"/>
        <w:tblLook w:val="0400" w:firstRow="0" w:lastRow="0" w:firstColumn="0" w:lastColumn="0" w:noHBand="0" w:noVBand="1"/>
      </w:tblPr>
      <w:tblGrid>
        <w:gridCol w:w="1849"/>
        <w:gridCol w:w="998"/>
        <w:gridCol w:w="2570"/>
        <w:gridCol w:w="2421"/>
        <w:gridCol w:w="2997"/>
      </w:tblGrid>
      <w:tr w:rsidR="005F69AC" w:rsidRPr="00945AAE" w14:paraId="3A1D8722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tcW w:w="10835" w:type="dxa"/>
            <w:gridSpan w:val="5"/>
            <w:shd w:val="clear" w:color="auto" w:fill="002060"/>
          </w:tcPr>
          <w:p w14:paraId="404BE1AD" w14:textId="717CEBFE" w:rsidR="005F69AC" w:rsidRPr="00945AAE" w:rsidRDefault="005F69AC" w:rsidP="003D1455">
            <w:pPr>
              <w:jc w:val="center"/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</w:pPr>
            <w:r w:rsidRPr="00945AAE"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SCORE</w:t>
            </w:r>
            <w:r w:rsidR="0099518A"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S</w:t>
            </w:r>
          </w:p>
        </w:tc>
      </w:tr>
      <w:tr w:rsidR="005F69AC" w:rsidRPr="00945AAE" w14:paraId="0B6424A4" w14:textId="77777777" w:rsidTr="008E357B">
        <w:trPr>
          <w:trHeight w:val="305"/>
        </w:trPr>
        <w:tc>
          <w:tcPr>
            <w:tcW w:w="1849" w:type="dxa"/>
          </w:tcPr>
          <w:p w14:paraId="19D602AA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EUROSCORE:</w:t>
            </w:r>
          </w:p>
        </w:tc>
        <w:tc>
          <w:tcPr>
            <w:tcW w:w="3568" w:type="dxa"/>
            <w:gridSpan w:val="2"/>
          </w:tcPr>
          <w:p w14:paraId="4230E908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421" w:type="dxa"/>
          </w:tcPr>
          <w:p w14:paraId="6968B75D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Log-EUROSCORE:</w:t>
            </w:r>
          </w:p>
        </w:tc>
        <w:tc>
          <w:tcPr>
            <w:tcW w:w="2996" w:type="dxa"/>
          </w:tcPr>
          <w:p w14:paraId="714F545B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5F69AC" w:rsidRPr="00945AAE" w14:paraId="42785C4F" w14:textId="77777777" w:rsidTr="008E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tcW w:w="2847" w:type="dxa"/>
            <w:gridSpan w:val="2"/>
          </w:tcPr>
          <w:p w14:paraId="1BDE6B8A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CHA</w:t>
            </w:r>
            <w:r w:rsidRPr="00945AAE">
              <w:rPr>
                <w:rFonts w:ascii="Verdana" w:hAnsi="Verdana"/>
                <w:b/>
                <w:sz w:val="20"/>
                <w:szCs w:val="20"/>
                <w:vertAlign w:val="subscript"/>
                <w:lang w:val="en-GB"/>
              </w:rPr>
              <w:t>2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DS</w:t>
            </w:r>
            <w:r w:rsidRPr="00945AAE">
              <w:rPr>
                <w:rFonts w:ascii="Verdana" w:hAnsi="Verdana"/>
                <w:b/>
                <w:sz w:val="20"/>
                <w:szCs w:val="20"/>
                <w:vertAlign w:val="subscript"/>
                <w:lang w:val="en-GB"/>
              </w:rPr>
              <w:t>2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-VASs SCORE:</w:t>
            </w:r>
          </w:p>
        </w:tc>
        <w:tc>
          <w:tcPr>
            <w:tcW w:w="2570" w:type="dxa"/>
          </w:tcPr>
          <w:p w14:paraId="3ED05D4E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421" w:type="dxa"/>
          </w:tcPr>
          <w:p w14:paraId="5A9860D0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HAS-BLED SCORE:</w:t>
            </w:r>
          </w:p>
        </w:tc>
        <w:tc>
          <w:tcPr>
            <w:tcW w:w="2996" w:type="dxa"/>
          </w:tcPr>
          <w:p w14:paraId="22C6DF7C" w14:textId="77777777" w:rsidR="005F69AC" w:rsidRPr="00945AAE" w:rsidRDefault="005F69AC" w:rsidP="003D1455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1E7A0863" w14:textId="77777777" w:rsidR="005F69AC" w:rsidRPr="00883E92" w:rsidRDefault="005F69AC" w:rsidP="005F69AC">
      <w:pPr>
        <w:rPr>
          <w:rFonts w:ascii="Verdana" w:hAnsi="Verdana"/>
          <w:b/>
          <w:sz w:val="4"/>
          <w:szCs w:val="4"/>
          <w:lang w:val="en-GB"/>
        </w:rPr>
      </w:pPr>
    </w:p>
    <w:tbl>
      <w:tblPr>
        <w:tblStyle w:val="Tabellasemplice-1"/>
        <w:tblW w:w="10770" w:type="dxa"/>
        <w:tblLook w:val="0400" w:firstRow="0" w:lastRow="0" w:firstColumn="0" w:lastColumn="0" w:noHBand="0" w:noVBand="1"/>
      </w:tblPr>
      <w:tblGrid>
        <w:gridCol w:w="3114"/>
        <w:gridCol w:w="1701"/>
        <w:gridCol w:w="2551"/>
        <w:gridCol w:w="3404"/>
      </w:tblGrid>
      <w:tr w:rsidR="00DB79A1" w:rsidRPr="00945AAE" w14:paraId="01481B7B" w14:textId="77777777" w:rsidTr="00CD24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tcW w:w="10770" w:type="dxa"/>
            <w:gridSpan w:val="4"/>
            <w:shd w:val="clear" w:color="auto" w:fill="002060"/>
          </w:tcPr>
          <w:p w14:paraId="70DA49A4" w14:textId="72FA25EC" w:rsidR="00DB79A1" w:rsidRPr="00945AAE" w:rsidRDefault="0099518A" w:rsidP="00CD24EE">
            <w:pPr>
              <w:jc w:val="center"/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u w:val="single"/>
                <w:lang w:val="en-GB"/>
              </w:rPr>
              <w:t>SOCIAL CONDITIONS</w:t>
            </w:r>
            <w:bookmarkStart w:id="0" w:name="_GoBack"/>
            <w:bookmarkEnd w:id="0"/>
          </w:p>
        </w:tc>
      </w:tr>
      <w:tr w:rsidR="00DD6A63" w:rsidRPr="00945AAE" w14:paraId="3C5B0F2D" w14:textId="77777777" w:rsidTr="00DD6A63">
        <w:trPr>
          <w:trHeight w:val="373"/>
        </w:trPr>
        <w:tc>
          <w:tcPr>
            <w:tcW w:w="3114" w:type="dxa"/>
          </w:tcPr>
          <w:p w14:paraId="4652FDBF" w14:textId="0F9853E2" w:rsidR="00DD6A63" w:rsidRPr="00945AAE" w:rsidRDefault="00DD6A63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Family or social support:</w:t>
            </w:r>
          </w:p>
        </w:tc>
        <w:tc>
          <w:tcPr>
            <w:tcW w:w="1701" w:type="dxa"/>
          </w:tcPr>
          <w:p w14:paraId="47BAF975" w14:textId="77777777" w:rsidR="00DD6A63" w:rsidRPr="00945AAE" w:rsidRDefault="00DD6A63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</w:tcPr>
          <w:p w14:paraId="783D8E60" w14:textId="3F86514F" w:rsidR="00DD6A63" w:rsidRPr="00945AAE" w:rsidRDefault="00DD6A63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Need of assistance:</w:t>
            </w:r>
          </w:p>
        </w:tc>
        <w:tc>
          <w:tcPr>
            <w:tcW w:w="3404" w:type="dxa"/>
          </w:tcPr>
          <w:p w14:paraId="5ECB67D4" w14:textId="333AF7B4" w:rsidR="00DD6A63" w:rsidRPr="00945AAE" w:rsidRDefault="00DD6A63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7EC9" w:rsidRPr="00945AAE" w14:paraId="675A4FAC" w14:textId="77777777" w:rsidTr="0079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tcW w:w="3114" w:type="dxa"/>
          </w:tcPr>
          <w:p w14:paraId="4D205A2B" w14:textId="72BF4612" w:rsidR="00797EC9" w:rsidRDefault="00797EC9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Religion:</w:t>
            </w:r>
          </w:p>
        </w:tc>
        <w:tc>
          <w:tcPr>
            <w:tcW w:w="7656" w:type="dxa"/>
            <w:gridSpan w:val="3"/>
          </w:tcPr>
          <w:p w14:paraId="6D300C71" w14:textId="77777777" w:rsidR="00797EC9" w:rsidRPr="00945AAE" w:rsidRDefault="00797EC9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  <w:tr w:rsidR="00797EC9" w:rsidRPr="00945AAE" w14:paraId="7B177741" w14:textId="77777777" w:rsidTr="00797EC9">
        <w:trPr>
          <w:trHeight w:val="373"/>
        </w:trPr>
        <w:tc>
          <w:tcPr>
            <w:tcW w:w="3114" w:type="dxa"/>
          </w:tcPr>
          <w:p w14:paraId="0C61FF0D" w14:textId="23F5137C" w:rsidR="00797EC9" w:rsidRPr="00945AAE" w:rsidRDefault="00797EC9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rofession</w:t>
            </w:r>
            <w:r w:rsidRPr="00945AAE">
              <w:rPr>
                <w:rFonts w:ascii="Verdana" w:hAnsi="Verdana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7656" w:type="dxa"/>
            <w:gridSpan w:val="3"/>
          </w:tcPr>
          <w:p w14:paraId="0F1A32B1" w14:textId="77777777" w:rsidR="00797EC9" w:rsidRPr="00945AAE" w:rsidRDefault="00797EC9" w:rsidP="00CD24EE">
            <w:pPr>
              <w:ind w:right="27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</w:tr>
    </w:tbl>
    <w:p w14:paraId="7B672D90" w14:textId="77777777" w:rsidR="005F69AC" w:rsidRPr="00945AAE" w:rsidRDefault="005F69AC" w:rsidP="00E346E6">
      <w:pPr>
        <w:rPr>
          <w:rFonts w:ascii="Verdana" w:hAnsi="Verdana"/>
          <w:b/>
          <w:sz w:val="20"/>
          <w:szCs w:val="20"/>
          <w:lang w:val="en-GB"/>
        </w:rPr>
      </w:pPr>
    </w:p>
    <w:sectPr w:rsidR="005F69AC" w:rsidRPr="00945AAE" w:rsidSect="00E346E6">
      <w:pgSz w:w="11906" w:h="16838"/>
      <w:pgMar w:top="567" w:right="566" w:bottom="1134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38AED" w14:textId="77777777" w:rsidR="00743793" w:rsidRDefault="00743793" w:rsidP="009F1AAC">
      <w:r>
        <w:separator/>
      </w:r>
    </w:p>
  </w:endnote>
  <w:endnote w:type="continuationSeparator" w:id="0">
    <w:p w14:paraId="086A136B" w14:textId="77777777" w:rsidR="00743793" w:rsidRDefault="00743793" w:rsidP="009F1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3BFA4" w14:textId="77777777" w:rsidR="00743793" w:rsidRDefault="00743793" w:rsidP="009F1AAC">
      <w:r>
        <w:separator/>
      </w:r>
    </w:p>
  </w:footnote>
  <w:footnote w:type="continuationSeparator" w:id="0">
    <w:p w14:paraId="25DBFB9E" w14:textId="77777777" w:rsidR="00743793" w:rsidRDefault="00743793" w:rsidP="009F1A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0sDS0MDE3sLQ0sTRS0lEKTi0uzszPAykwqQUAXKYKfiwAAAA="/>
  </w:docVars>
  <w:rsids>
    <w:rsidRoot w:val="0077290B"/>
    <w:rsid w:val="000334D2"/>
    <w:rsid w:val="000957F2"/>
    <w:rsid w:val="000E2113"/>
    <w:rsid w:val="0012240C"/>
    <w:rsid w:val="00154F7F"/>
    <w:rsid w:val="00216D5B"/>
    <w:rsid w:val="00281EC5"/>
    <w:rsid w:val="002C2CBF"/>
    <w:rsid w:val="003553DA"/>
    <w:rsid w:val="003956A4"/>
    <w:rsid w:val="00416DDF"/>
    <w:rsid w:val="00476255"/>
    <w:rsid w:val="004831E9"/>
    <w:rsid w:val="004F4601"/>
    <w:rsid w:val="005142BF"/>
    <w:rsid w:val="00576DCB"/>
    <w:rsid w:val="005A7576"/>
    <w:rsid w:val="005C1D2C"/>
    <w:rsid w:val="005F69AC"/>
    <w:rsid w:val="00600CA7"/>
    <w:rsid w:val="00643B47"/>
    <w:rsid w:val="006B4776"/>
    <w:rsid w:val="006E40D2"/>
    <w:rsid w:val="007200C2"/>
    <w:rsid w:val="00743793"/>
    <w:rsid w:val="00756BE2"/>
    <w:rsid w:val="00757B1F"/>
    <w:rsid w:val="0077290B"/>
    <w:rsid w:val="0079004E"/>
    <w:rsid w:val="00797EC9"/>
    <w:rsid w:val="007B3470"/>
    <w:rsid w:val="007C102D"/>
    <w:rsid w:val="00883E92"/>
    <w:rsid w:val="008E357B"/>
    <w:rsid w:val="00944AA1"/>
    <w:rsid w:val="00945AAE"/>
    <w:rsid w:val="00964CF2"/>
    <w:rsid w:val="00985C88"/>
    <w:rsid w:val="0099518A"/>
    <w:rsid w:val="009D3F86"/>
    <w:rsid w:val="009F1AAC"/>
    <w:rsid w:val="00A16978"/>
    <w:rsid w:val="00A5231F"/>
    <w:rsid w:val="00B23A86"/>
    <w:rsid w:val="00B553D3"/>
    <w:rsid w:val="00BA430D"/>
    <w:rsid w:val="00C10816"/>
    <w:rsid w:val="00C44C63"/>
    <w:rsid w:val="00C96E82"/>
    <w:rsid w:val="00CA0366"/>
    <w:rsid w:val="00CA45A0"/>
    <w:rsid w:val="00CB15D8"/>
    <w:rsid w:val="00D11F1D"/>
    <w:rsid w:val="00D24C08"/>
    <w:rsid w:val="00DB79A1"/>
    <w:rsid w:val="00DC70C5"/>
    <w:rsid w:val="00DD3118"/>
    <w:rsid w:val="00DD6A63"/>
    <w:rsid w:val="00DE1CEE"/>
    <w:rsid w:val="00DE58D1"/>
    <w:rsid w:val="00DF1ED8"/>
    <w:rsid w:val="00E02F9B"/>
    <w:rsid w:val="00E06940"/>
    <w:rsid w:val="00E157B6"/>
    <w:rsid w:val="00E32EE6"/>
    <w:rsid w:val="00E346E6"/>
    <w:rsid w:val="00EC3FDD"/>
    <w:rsid w:val="00F74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0E831A"/>
  <w15:chartTrackingRefBased/>
  <w15:docId w15:val="{7713A409-248C-469E-9402-036C1C3D7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600CA7"/>
    <w:pPr>
      <w:spacing w:after="0" w:line="240" w:lineRule="auto"/>
    </w:pPr>
    <w:rPr>
      <w:rFonts w:ascii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600CA7"/>
    <w:rPr>
      <w:color w:val="0563C1" w:themeColor="hyperlink"/>
      <w:u w:val="single"/>
    </w:rPr>
  </w:style>
  <w:style w:type="table" w:styleId="Grigliatabella">
    <w:name w:val="Table Grid"/>
    <w:basedOn w:val="Tabellanormale"/>
    <w:uiPriority w:val="39"/>
    <w:rsid w:val="00E34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1">
    <w:name w:val="Plain Table 1"/>
    <w:basedOn w:val="Tabellanormale"/>
    <w:uiPriority w:val="41"/>
    <w:rsid w:val="006B47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9F1AA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F1AAC"/>
    <w:rPr>
      <w:rFonts w:ascii="Times New Roman" w:hAnsi="Times New Roman" w:cs="Times New Roman"/>
      <w:sz w:val="24"/>
      <w:szCs w:val="24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9F1AA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F1AAC"/>
    <w:rPr>
      <w:rFonts w:ascii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clinicocampusbiomedico.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7855D8-7DCA-1E4E-A90B-276F91066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Resta</dc:creator>
  <cp:keywords/>
  <dc:description/>
  <cp:lastModifiedBy>silviarotella.1@gmail.com</cp:lastModifiedBy>
  <cp:revision>9</cp:revision>
  <dcterms:created xsi:type="dcterms:W3CDTF">2018-10-30T10:44:00Z</dcterms:created>
  <dcterms:modified xsi:type="dcterms:W3CDTF">2018-11-04T21:19:00Z</dcterms:modified>
</cp:coreProperties>
</file>